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6CE8E" w14:textId="0A97A098" w:rsidR="00525FE8" w:rsidRDefault="00555D7F" w:rsidP="00555D7F">
      <w:pPr>
        <w:pStyle w:val="Glava"/>
        <w:jc w:val="right"/>
      </w:pPr>
      <w:r>
        <w:rPr>
          <w:noProof/>
          <w:lang w:eastAsia="sl-SI"/>
        </w:rPr>
        <w:drawing>
          <wp:anchor distT="0" distB="0" distL="114300" distR="114300" simplePos="0" relativeHeight="251658240" behindDoc="1" locked="0" layoutInCell="1" allowOverlap="1" wp14:anchorId="6441697F" wp14:editId="75F8AB1A">
            <wp:simplePos x="0" y="0"/>
            <wp:positionH relativeFrom="margin">
              <wp:align>left</wp:align>
            </wp:positionH>
            <wp:positionV relativeFrom="paragraph">
              <wp:posOffset>170180</wp:posOffset>
            </wp:positionV>
            <wp:extent cx="3335731" cy="271327"/>
            <wp:effectExtent l="0" t="0" r="0" b="0"/>
            <wp:wrapNone/>
            <wp:docPr id="2" name="Slika 2" descr="C:\Users\selanm\AppData\Local\Microsoft\Windows\INetCache\Content.Word\Logotip MKR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lanm\AppData\Local\Microsoft\Windows\INetCache\Content.Word\Logotip MKR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731" cy="271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FE8" w:rsidRPr="00E435EA">
        <w:rPr>
          <w:b/>
          <w:noProof/>
          <w:sz w:val="28"/>
          <w:lang w:eastAsia="sl-SI"/>
        </w:rPr>
        <w:drawing>
          <wp:inline distT="0" distB="0" distL="0" distR="0" wp14:anchorId="0AA8AF83" wp14:editId="7CE7B6AF">
            <wp:extent cx="855345" cy="600075"/>
            <wp:effectExtent l="0" t="0" r="1905" b="9525"/>
            <wp:docPr id="3" name="Slika 3" descr="G:\SVRK\SEKTOR ZA FINANČNE MEHANIZME\2-NOR in EGP FM 2014-2021\16_Informiranje in komuniciranje\1_CGP\01_Logotipi\EEA Grants\EEA_grants@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SVRK\SEKTOR ZA FINANČNE MEHANIZME\2-NOR in EGP FM 2014-2021\16_Informiranje in komuniciranje\1_CGP\01_Logotipi\EEA Grants\EEA_grants@4x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34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DEBF2" w14:textId="09E0A7F2" w:rsidR="00525FE8" w:rsidRDefault="00525FE8" w:rsidP="00525FE8">
      <w:pPr>
        <w:pStyle w:val="Glava"/>
      </w:pPr>
    </w:p>
    <w:p w14:paraId="041765D8" w14:textId="77777777" w:rsidR="00525FE8" w:rsidRDefault="00525FE8" w:rsidP="003C3EF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71756081" w14:textId="77777777" w:rsidR="00FD2D41" w:rsidRDefault="00FD2D41" w:rsidP="003C3EF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14F9CE47" w14:textId="3C0D2F39" w:rsidR="00E5084C" w:rsidRPr="007C39B3" w:rsidRDefault="00F50A69" w:rsidP="003C3EF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</w:t>
      </w:r>
      <w:r w:rsidR="00B21B28" w:rsidRPr="007C39B3">
        <w:rPr>
          <w:rFonts w:cstheme="minorHAnsi"/>
          <w:b/>
          <w:bCs/>
          <w:sz w:val="24"/>
          <w:szCs w:val="24"/>
        </w:rPr>
        <w:t>rojekt SALOMON</w:t>
      </w:r>
      <w:r w:rsidR="00146D4E">
        <w:rPr>
          <w:rFonts w:cstheme="minorHAnsi"/>
          <w:b/>
          <w:bCs/>
          <w:sz w:val="24"/>
          <w:szCs w:val="24"/>
        </w:rPr>
        <w:t xml:space="preserve"> in </w:t>
      </w:r>
      <w:r w:rsidR="000868EC">
        <w:rPr>
          <w:rFonts w:cstheme="minorHAnsi"/>
          <w:b/>
          <w:bCs/>
          <w:sz w:val="24"/>
          <w:szCs w:val="24"/>
        </w:rPr>
        <w:t>načrtovanje mobilnosti v Splošni bolnišnici Novo mesto</w:t>
      </w:r>
    </w:p>
    <w:p w14:paraId="6DCA4AC3" w14:textId="77777777" w:rsidR="001904EC" w:rsidRPr="007C39B3" w:rsidRDefault="001904EC" w:rsidP="00D229B0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E615A88" w14:textId="77777777" w:rsidR="001904EC" w:rsidRPr="007C39B3" w:rsidRDefault="001904EC" w:rsidP="00D229B0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04A308EA" w14:textId="79884403" w:rsidR="001904EC" w:rsidRPr="007C39B3" w:rsidRDefault="00E54F3D" w:rsidP="001904EC">
      <w:pPr>
        <w:spacing w:after="0"/>
        <w:jc w:val="both"/>
        <w:rPr>
          <w:rFonts w:cstheme="minorHAnsi"/>
          <w:bCs/>
          <w:sz w:val="24"/>
          <w:szCs w:val="24"/>
        </w:rPr>
      </w:pPr>
      <w:hyperlink r:id="rId10" w:history="1">
        <w:r w:rsidR="001904EC" w:rsidRPr="000B178A">
          <w:rPr>
            <w:rStyle w:val="Hiperpovezava"/>
            <w:rFonts w:cstheme="minorHAnsi"/>
            <w:bCs/>
            <w:sz w:val="24"/>
            <w:szCs w:val="24"/>
          </w:rPr>
          <w:t>Splošna bolnišnica Novo mesto</w:t>
        </w:r>
      </w:hyperlink>
      <w:r w:rsidR="001904EC" w:rsidRPr="007C39B3">
        <w:rPr>
          <w:rFonts w:cstheme="minorHAnsi"/>
          <w:bCs/>
          <w:sz w:val="24"/>
          <w:szCs w:val="24"/>
        </w:rPr>
        <w:t xml:space="preserve"> je ena od ključnih ustanov v jugovzhodni regiji, v kateri se letno zdravi prek 20.000 bolnikov, opravi 170.000 pregledov</w:t>
      </w:r>
      <w:r w:rsidR="00D74313">
        <w:rPr>
          <w:rFonts w:cstheme="minorHAnsi"/>
          <w:bCs/>
          <w:sz w:val="24"/>
          <w:szCs w:val="24"/>
        </w:rPr>
        <w:t xml:space="preserve"> v specialističnih ambulantah</w:t>
      </w:r>
      <w:r w:rsidR="001904EC" w:rsidRPr="007C39B3">
        <w:rPr>
          <w:rFonts w:cstheme="minorHAnsi"/>
          <w:bCs/>
          <w:sz w:val="24"/>
          <w:szCs w:val="24"/>
        </w:rPr>
        <w:t xml:space="preserve">, na urgenco pa </w:t>
      </w:r>
      <w:r w:rsidR="007C39B3">
        <w:rPr>
          <w:rFonts w:cstheme="minorHAnsi"/>
          <w:bCs/>
          <w:sz w:val="24"/>
          <w:szCs w:val="24"/>
        </w:rPr>
        <w:t>se jih pripelje</w:t>
      </w:r>
      <w:r w:rsidR="001904EC" w:rsidRPr="007C39B3">
        <w:rPr>
          <w:rFonts w:cstheme="minorHAnsi"/>
          <w:bCs/>
          <w:sz w:val="24"/>
          <w:szCs w:val="24"/>
        </w:rPr>
        <w:t xml:space="preserve"> več kot 65.000. Večina ljudi – tudi 1.200 zaposlenih – </w:t>
      </w:r>
      <w:r w:rsidR="007C39B3">
        <w:rPr>
          <w:rFonts w:cstheme="minorHAnsi"/>
          <w:bCs/>
          <w:sz w:val="24"/>
          <w:szCs w:val="24"/>
        </w:rPr>
        <w:t xml:space="preserve">za pot </w:t>
      </w:r>
      <w:r w:rsidR="001904EC" w:rsidRPr="007C39B3">
        <w:rPr>
          <w:rFonts w:cstheme="minorHAnsi"/>
          <w:bCs/>
          <w:sz w:val="24"/>
          <w:szCs w:val="24"/>
        </w:rPr>
        <w:t xml:space="preserve">v </w:t>
      </w:r>
      <w:r w:rsidR="007C39B3">
        <w:rPr>
          <w:rFonts w:cstheme="minorHAnsi"/>
          <w:bCs/>
          <w:sz w:val="24"/>
          <w:szCs w:val="24"/>
        </w:rPr>
        <w:t>bolnišnico uporablja osebno vozilo</w:t>
      </w:r>
      <w:r w:rsidR="001904EC" w:rsidRPr="007C39B3">
        <w:rPr>
          <w:rFonts w:cstheme="minorHAnsi"/>
          <w:bCs/>
          <w:sz w:val="24"/>
          <w:szCs w:val="24"/>
        </w:rPr>
        <w:t xml:space="preserve">. </w:t>
      </w:r>
      <w:r w:rsidR="00C71FDC">
        <w:rPr>
          <w:rFonts w:cstheme="minorHAnsi"/>
          <w:bCs/>
          <w:sz w:val="24"/>
          <w:szCs w:val="24"/>
        </w:rPr>
        <w:t>Bolnišnično okolje je prometno izjemno obremenjeno, primanjkuje parkirnih mest, povečan je hrup</w:t>
      </w:r>
      <w:r w:rsidR="005A457E">
        <w:rPr>
          <w:rFonts w:cstheme="minorHAnsi"/>
          <w:bCs/>
          <w:sz w:val="24"/>
          <w:szCs w:val="24"/>
        </w:rPr>
        <w:t>.</w:t>
      </w:r>
      <w:r w:rsidR="00C71FDC">
        <w:rPr>
          <w:rFonts w:cstheme="minorHAnsi"/>
          <w:bCs/>
          <w:sz w:val="24"/>
          <w:szCs w:val="24"/>
        </w:rPr>
        <w:t xml:space="preserve"> </w:t>
      </w:r>
      <w:r w:rsidR="007C39B3">
        <w:rPr>
          <w:rFonts w:cstheme="minorHAnsi"/>
          <w:bCs/>
          <w:sz w:val="24"/>
          <w:szCs w:val="24"/>
        </w:rPr>
        <w:t xml:space="preserve">Iz tega izhaja, da je potrebno </w:t>
      </w:r>
      <w:r w:rsidR="006862E2">
        <w:rPr>
          <w:rFonts w:cstheme="minorHAnsi"/>
          <w:bCs/>
          <w:sz w:val="24"/>
          <w:szCs w:val="24"/>
        </w:rPr>
        <w:t xml:space="preserve">delati na </w:t>
      </w:r>
      <w:r w:rsidR="007C39B3">
        <w:rPr>
          <w:rFonts w:cstheme="minorHAnsi"/>
          <w:bCs/>
          <w:sz w:val="24"/>
          <w:szCs w:val="24"/>
        </w:rPr>
        <w:t>spreme</w:t>
      </w:r>
      <w:r w:rsidR="006862E2">
        <w:rPr>
          <w:rFonts w:cstheme="minorHAnsi"/>
          <w:bCs/>
          <w:sz w:val="24"/>
          <w:szCs w:val="24"/>
        </w:rPr>
        <w:t>mbah</w:t>
      </w:r>
      <w:r w:rsidR="007C39B3">
        <w:rPr>
          <w:rFonts w:cstheme="minorHAnsi"/>
          <w:bCs/>
          <w:sz w:val="24"/>
          <w:szCs w:val="24"/>
        </w:rPr>
        <w:t xml:space="preserve"> potovaln</w:t>
      </w:r>
      <w:r w:rsidR="006862E2">
        <w:rPr>
          <w:rFonts w:cstheme="minorHAnsi"/>
          <w:bCs/>
          <w:sz w:val="24"/>
          <w:szCs w:val="24"/>
        </w:rPr>
        <w:t>ih</w:t>
      </w:r>
      <w:r w:rsidR="007C39B3">
        <w:rPr>
          <w:rFonts w:cstheme="minorHAnsi"/>
          <w:bCs/>
          <w:sz w:val="24"/>
          <w:szCs w:val="24"/>
        </w:rPr>
        <w:t xml:space="preserve"> navad. </w:t>
      </w:r>
    </w:p>
    <w:p w14:paraId="70940F04" w14:textId="77777777" w:rsidR="002F4AD4" w:rsidRPr="007C39B3" w:rsidRDefault="002F4AD4" w:rsidP="001904EC">
      <w:pPr>
        <w:spacing w:after="0"/>
        <w:jc w:val="both"/>
        <w:rPr>
          <w:rFonts w:cstheme="minorHAnsi"/>
          <w:bCs/>
          <w:sz w:val="24"/>
          <w:szCs w:val="24"/>
        </w:rPr>
      </w:pPr>
    </w:p>
    <w:p w14:paraId="1FA98D7A" w14:textId="5C0B6AC5" w:rsidR="00772ABF" w:rsidRPr="007C39B3" w:rsidRDefault="005A457E" w:rsidP="00C10BAD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>Z zavedanjem</w:t>
      </w:r>
      <w:r w:rsidR="001904EC" w:rsidRPr="007C39B3">
        <w:rPr>
          <w:rFonts w:cstheme="minorHAnsi"/>
          <w:bCs/>
          <w:sz w:val="24"/>
          <w:szCs w:val="24"/>
        </w:rPr>
        <w:t>, da podnebne spremembe zahtevajo nujno ukrepanje na področju mobilnosti, sodeluje</w:t>
      </w:r>
      <w:r w:rsidR="007C39B3">
        <w:rPr>
          <w:rFonts w:cstheme="minorHAnsi"/>
          <w:bCs/>
          <w:sz w:val="24"/>
          <w:szCs w:val="24"/>
        </w:rPr>
        <w:t>mo</w:t>
      </w:r>
      <w:r w:rsidR="001904EC" w:rsidRPr="007C39B3">
        <w:rPr>
          <w:rFonts w:cstheme="minorHAnsi"/>
          <w:bCs/>
          <w:sz w:val="24"/>
          <w:szCs w:val="24"/>
        </w:rPr>
        <w:t xml:space="preserve"> v mednarodne</w:t>
      </w:r>
      <w:r w:rsidR="006862E2">
        <w:rPr>
          <w:rFonts w:cstheme="minorHAnsi"/>
          <w:bCs/>
          <w:sz w:val="24"/>
          <w:szCs w:val="24"/>
        </w:rPr>
        <w:t>m</w:t>
      </w:r>
      <w:r w:rsidR="001904EC" w:rsidRPr="007C39B3">
        <w:rPr>
          <w:rFonts w:cstheme="minorHAnsi"/>
          <w:bCs/>
          <w:sz w:val="24"/>
          <w:szCs w:val="24"/>
        </w:rPr>
        <w:t xml:space="preserve"> projektu </w:t>
      </w:r>
      <w:r w:rsidR="001904EC" w:rsidRPr="007C39B3">
        <w:rPr>
          <w:rFonts w:cstheme="minorHAnsi"/>
          <w:b/>
          <w:bCs/>
          <w:sz w:val="24"/>
          <w:szCs w:val="24"/>
        </w:rPr>
        <w:t>SALOMON</w:t>
      </w:r>
      <w:r w:rsidR="00D85A93">
        <w:rPr>
          <w:rFonts w:cstheme="minorHAnsi"/>
          <w:b/>
          <w:bCs/>
          <w:sz w:val="24"/>
          <w:szCs w:val="24"/>
        </w:rPr>
        <w:t xml:space="preserve"> </w:t>
      </w:r>
      <w:r w:rsidR="00C10BAD">
        <w:rPr>
          <w:rFonts w:cstheme="minorHAnsi"/>
          <w:sz w:val="24"/>
          <w:szCs w:val="24"/>
        </w:rPr>
        <w:t>(</w:t>
      </w:r>
      <w:proofErr w:type="spellStart"/>
      <w:r w:rsidR="00C10BAD" w:rsidRPr="00555D7F">
        <w:rPr>
          <w:rFonts w:cstheme="minorHAnsi"/>
          <w:b/>
          <w:bCs/>
          <w:sz w:val="24"/>
          <w:szCs w:val="24"/>
        </w:rPr>
        <w:t>S</w:t>
      </w:r>
      <w:r w:rsidR="00C10BAD" w:rsidRPr="00C10BAD">
        <w:rPr>
          <w:rFonts w:cstheme="minorHAnsi"/>
          <w:sz w:val="24"/>
          <w:szCs w:val="24"/>
        </w:rPr>
        <w:t>plošn</w:t>
      </w:r>
      <w:r w:rsidR="00C10BAD" w:rsidRPr="00555D7F">
        <w:rPr>
          <w:rFonts w:cstheme="minorHAnsi"/>
          <w:b/>
          <w:bCs/>
          <w:sz w:val="24"/>
          <w:szCs w:val="24"/>
        </w:rPr>
        <w:t>A</w:t>
      </w:r>
      <w:proofErr w:type="spellEnd"/>
      <w:r w:rsidR="00C10BAD" w:rsidRPr="00C10BAD">
        <w:rPr>
          <w:rFonts w:cstheme="minorHAnsi"/>
          <w:sz w:val="24"/>
          <w:szCs w:val="24"/>
        </w:rPr>
        <w:t xml:space="preserve"> </w:t>
      </w:r>
      <w:proofErr w:type="spellStart"/>
      <w:r w:rsidR="00C10BAD" w:rsidRPr="00C10BAD">
        <w:rPr>
          <w:rFonts w:cstheme="minorHAnsi"/>
          <w:sz w:val="24"/>
          <w:szCs w:val="24"/>
        </w:rPr>
        <w:t>b</w:t>
      </w:r>
      <w:r w:rsidR="00C10BAD">
        <w:rPr>
          <w:rFonts w:cstheme="minorHAnsi"/>
          <w:sz w:val="24"/>
          <w:szCs w:val="24"/>
        </w:rPr>
        <w:t>o</w:t>
      </w:r>
      <w:r w:rsidR="00C10BAD" w:rsidRPr="00555D7F">
        <w:rPr>
          <w:rFonts w:cstheme="minorHAnsi"/>
          <w:b/>
          <w:bCs/>
          <w:sz w:val="24"/>
          <w:szCs w:val="24"/>
        </w:rPr>
        <w:t>L</w:t>
      </w:r>
      <w:r w:rsidR="00C10BAD" w:rsidRPr="00C10BAD">
        <w:rPr>
          <w:rFonts w:cstheme="minorHAnsi"/>
          <w:sz w:val="24"/>
          <w:szCs w:val="24"/>
        </w:rPr>
        <w:t>nišnica</w:t>
      </w:r>
      <w:proofErr w:type="spellEnd"/>
      <w:r w:rsidR="00C10BAD" w:rsidRPr="00C10BAD">
        <w:rPr>
          <w:rFonts w:cstheme="minorHAnsi"/>
          <w:sz w:val="24"/>
          <w:szCs w:val="24"/>
        </w:rPr>
        <w:t xml:space="preserve"> </w:t>
      </w:r>
      <w:proofErr w:type="spellStart"/>
      <w:r w:rsidR="00C10BAD" w:rsidRPr="00C10BAD">
        <w:rPr>
          <w:rFonts w:cstheme="minorHAnsi"/>
          <w:sz w:val="24"/>
          <w:szCs w:val="24"/>
        </w:rPr>
        <w:t>n</w:t>
      </w:r>
      <w:r w:rsidR="00C10BAD" w:rsidRPr="00555D7F">
        <w:rPr>
          <w:rFonts w:cstheme="minorHAnsi"/>
          <w:b/>
          <w:bCs/>
          <w:sz w:val="24"/>
          <w:szCs w:val="24"/>
        </w:rPr>
        <w:t>O</w:t>
      </w:r>
      <w:r w:rsidR="00C10BAD" w:rsidRPr="00C10BAD">
        <w:rPr>
          <w:rFonts w:cstheme="minorHAnsi"/>
          <w:sz w:val="24"/>
          <w:szCs w:val="24"/>
        </w:rPr>
        <w:t>vo</w:t>
      </w:r>
      <w:proofErr w:type="spellEnd"/>
      <w:r w:rsidR="00C10BAD" w:rsidRPr="00C10BAD">
        <w:rPr>
          <w:rFonts w:cstheme="minorHAnsi"/>
          <w:sz w:val="24"/>
          <w:szCs w:val="24"/>
        </w:rPr>
        <w:t xml:space="preserve"> </w:t>
      </w:r>
      <w:r w:rsidR="00C10BAD" w:rsidRPr="00555D7F">
        <w:rPr>
          <w:rFonts w:cstheme="minorHAnsi"/>
          <w:b/>
          <w:bCs/>
          <w:sz w:val="24"/>
          <w:szCs w:val="24"/>
        </w:rPr>
        <w:t>M</w:t>
      </w:r>
      <w:r w:rsidR="00C10BAD" w:rsidRPr="00C10BAD">
        <w:rPr>
          <w:rFonts w:cstheme="minorHAnsi"/>
          <w:sz w:val="24"/>
          <w:szCs w:val="24"/>
        </w:rPr>
        <w:t>esto</w:t>
      </w:r>
      <w:r w:rsidR="00C10BAD">
        <w:rPr>
          <w:rFonts w:cstheme="minorHAnsi"/>
          <w:sz w:val="24"/>
          <w:szCs w:val="24"/>
        </w:rPr>
        <w:t xml:space="preserve"> </w:t>
      </w:r>
      <w:proofErr w:type="spellStart"/>
      <w:r w:rsidR="00C10BAD" w:rsidRPr="00C10BAD">
        <w:rPr>
          <w:rFonts w:cstheme="minorHAnsi"/>
          <w:sz w:val="24"/>
          <w:szCs w:val="24"/>
        </w:rPr>
        <w:t>m</w:t>
      </w:r>
      <w:r w:rsidR="00C10BAD" w:rsidRPr="00555D7F">
        <w:rPr>
          <w:rFonts w:cstheme="minorHAnsi"/>
          <w:b/>
          <w:bCs/>
          <w:sz w:val="24"/>
          <w:szCs w:val="24"/>
        </w:rPr>
        <w:t>O</w:t>
      </w:r>
      <w:r w:rsidR="00C10BAD" w:rsidRPr="00C10BAD">
        <w:rPr>
          <w:rFonts w:cstheme="minorHAnsi"/>
          <w:sz w:val="24"/>
          <w:szCs w:val="24"/>
        </w:rPr>
        <w:t>bilnostni</w:t>
      </w:r>
      <w:proofErr w:type="spellEnd"/>
      <w:r w:rsidR="00C10BAD" w:rsidRPr="00C10BAD">
        <w:rPr>
          <w:rFonts w:cstheme="minorHAnsi"/>
          <w:sz w:val="24"/>
          <w:szCs w:val="24"/>
        </w:rPr>
        <w:t xml:space="preserve"> </w:t>
      </w:r>
      <w:r w:rsidR="00C10BAD" w:rsidRPr="00555D7F">
        <w:rPr>
          <w:rFonts w:cstheme="minorHAnsi"/>
          <w:b/>
          <w:bCs/>
          <w:sz w:val="24"/>
          <w:szCs w:val="24"/>
        </w:rPr>
        <w:t>N</w:t>
      </w:r>
      <w:r w:rsidR="00C10BAD" w:rsidRPr="00C10BAD">
        <w:rPr>
          <w:rFonts w:cstheme="minorHAnsi"/>
          <w:sz w:val="24"/>
          <w:szCs w:val="24"/>
        </w:rPr>
        <w:t>ačrt/General Hospital Novo</w:t>
      </w:r>
      <w:r w:rsidR="00C10BAD">
        <w:rPr>
          <w:rFonts w:cstheme="minorHAnsi"/>
          <w:sz w:val="24"/>
          <w:szCs w:val="24"/>
        </w:rPr>
        <w:t xml:space="preserve"> </w:t>
      </w:r>
      <w:r w:rsidR="00C10BAD" w:rsidRPr="00C10BAD">
        <w:rPr>
          <w:rFonts w:cstheme="minorHAnsi"/>
          <w:sz w:val="24"/>
          <w:szCs w:val="24"/>
        </w:rPr>
        <w:t xml:space="preserve">mesto </w:t>
      </w:r>
      <w:proofErr w:type="spellStart"/>
      <w:r w:rsidR="00C10BAD" w:rsidRPr="00C10BAD">
        <w:rPr>
          <w:rFonts w:cstheme="minorHAnsi"/>
          <w:sz w:val="24"/>
          <w:szCs w:val="24"/>
        </w:rPr>
        <w:t>mobility</w:t>
      </w:r>
      <w:proofErr w:type="spellEnd"/>
      <w:r w:rsidR="00C10BAD" w:rsidRPr="00C10BAD">
        <w:rPr>
          <w:rFonts w:cstheme="minorHAnsi"/>
          <w:sz w:val="24"/>
          <w:szCs w:val="24"/>
        </w:rPr>
        <w:t xml:space="preserve"> plan</w:t>
      </w:r>
      <w:r w:rsidR="00C10BAD">
        <w:rPr>
          <w:rFonts w:cstheme="minorHAnsi"/>
          <w:sz w:val="24"/>
          <w:szCs w:val="24"/>
        </w:rPr>
        <w:t>)</w:t>
      </w:r>
      <w:r w:rsidR="001904EC" w:rsidRPr="007C39B3">
        <w:rPr>
          <w:rFonts w:cstheme="minorHAnsi"/>
          <w:bCs/>
          <w:sz w:val="24"/>
          <w:szCs w:val="24"/>
        </w:rPr>
        <w:t>.</w:t>
      </w:r>
      <w:r w:rsidR="00772ABF" w:rsidRPr="007C39B3">
        <w:rPr>
          <w:rFonts w:cstheme="minorHAnsi"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ega</w:t>
      </w:r>
      <w:r w:rsidR="00772ABF" w:rsidRPr="007C39B3">
        <w:rPr>
          <w:rFonts w:cstheme="minorHAnsi"/>
          <w:sz w:val="24"/>
          <w:szCs w:val="24"/>
        </w:rPr>
        <w:t xml:space="preserve"> sofinancirajo Islandija, Lihtenštajn in Norveška s sredstvi Finančnega mehanizma EGP v višini 393.000 EUR. Projekt se izvaja </w:t>
      </w:r>
      <w:r>
        <w:rPr>
          <w:rFonts w:cstheme="minorHAnsi"/>
          <w:sz w:val="24"/>
          <w:szCs w:val="24"/>
        </w:rPr>
        <w:t>med leti</w:t>
      </w:r>
      <w:r w:rsidR="00772ABF" w:rsidRPr="007C39B3">
        <w:rPr>
          <w:rFonts w:cstheme="minorHAnsi"/>
          <w:sz w:val="24"/>
          <w:szCs w:val="24"/>
        </w:rPr>
        <w:t xml:space="preserve"> 2022 </w:t>
      </w:r>
      <w:r>
        <w:rPr>
          <w:rFonts w:cstheme="minorHAnsi"/>
          <w:sz w:val="24"/>
          <w:szCs w:val="24"/>
        </w:rPr>
        <w:t>in</w:t>
      </w:r>
      <w:r w:rsidR="00772ABF" w:rsidRPr="007C39B3">
        <w:rPr>
          <w:rFonts w:cstheme="minorHAnsi"/>
          <w:sz w:val="24"/>
          <w:szCs w:val="24"/>
        </w:rPr>
        <w:t xml:space="preserve"> 2024. Partnerji v projektu so </w:t>
      </w:r>
      <w:hyperlink r:id="rId11" w:history="1">
        <w:r w:rsidR="00772ABF" w:rsidRPr="000B178A">
          <w:rPr>
            <w:rStyle w:val="Hiperpovezava"/>
            <w:rFonts w:cstheme="minorHAnsi"/>
            <w:sz w:val="24"/>
            <w:szCs w:val="24"/>
          </w:rPr>
          <w:t>Razvojni center Novo mesto</w:t>
        </w:r>
      </w:hyperlink>
      <w:r w:rsidR="00772ABF" w:rsidRPr="007C39B3">
        <w:rPr>
          <w:rFonts w:cstheme="minorHAnsi"/>
          <w:sz w:val="24"/>
          <w:szCs w:val="24"/>
        </w:rPr>
        <w:t xml:space="preserve"> (vodilni partner), Splošna bolnišnica Novo mesto ter </w:t>
      </w:r>
      <w:hyperlink r:id="rId12" w:history="1">
        <w:r>
          <w:rPr>
            <w:rStyle w:val="Hiperpovezava"/>
            <w:rFonts w:cstheme="minorHAnsi"/>
            <w:sz w:val="24"/>
            <w:szCs w:val="24"/>
          </w:rPr>
          <w:t xml:space="preserve">univerza </w:t>
        </w:r>
        <w:proofErr w:type="spellStart"/>
        <w:r>
          <w:rPr>
            <w:rStyle w:val="Hiperpovezava"/>
            <w:rFonts w:cstheme="minorHAnsi"/>
            <w:sz w:val="24"/>
            <w:szCs w:val="24"/>
          </w:rPr>
          <w:t>Nord</w:t>
        </w:r>
        <w:proofErr w:type="spellEnd"/>
      </w:hyperlink>
      <w:r w:rsidR="00772ABF" w:rsidRPr="007C39B3">
        <w:rPr>
          <w:rFonts w:cstheme="minorHAnsi"/>
          <w:sz w:val="24"/>
          <w:szCs w:val="24"/>
        </w:rPr>
        <w:t xml:space="preserve"> iz Kraljevine Norveške.</w:t>
      </w:r>
    </w:p>
    <w:p w14:paraId="71B73798" w14:textId="5A1B63BE" w:rsidR="00772ABF" w:rsidRPr="007C39B3" w:rsidRDefault="002F4AD4" w:rsidP="002F4AD4">
      <w:pPr>
        <w:jc w:val="both"/>
        <w:rPr>
          <w:rFonts w:cstheme="minorHAnsi"/>
          <w:sz w:val="24"/>
          <w:szCs w:val="24"/>
        </w:rPr>
      </w:pPr>
      <w:r w:rsidRPr="007C39B3">
        <w:rPr>
          <w:rFonts w:cstheme="minorHAnsi"/>
          <w:b/>
          <w:sz w:val="24"/>
          <w:szCs w:val="24"/>
        </w:rPr>
        <w:t>Namen</w:t>
      </w:r>
      <w:r w:rsidRPr="007C39B3">
        <w:rPr>
          <w:rFonts w:cstheme="minorHAnsi"/>
          <w:sz w:val="24"/>
          <w:szCs w:val="24"/>
        </w:rPr>
        <w:t xml:space="preserve"> projekta SALOMON </w:t>
      </w:r>
      <w:r w:rsidR="007C39B3">
        <w:rPr>
          <w:rFonts w:cstheme="minorHAnsi"/>
          <w:sz w:val="24"/>
          <w:szCs w:val="24"/>
        </w:rPr>
        <w:t xml:space="preserve">je povečati ozaveščenost o </w:t>
      </w:r>
      <w:r w:rsidRPr="007C39B3">
        <w:rPr>
          <w:rFonts w:cstheme="minorHAnsi"/>
          <w:sz w:val="24"/>
          <w:szCs w:val="24"/>
        </w:rPr>
        <w:t xml:space="preserve">trajnostni mobilnosti </w:t>
      </w:r>
      <w:r w:rsidR="007C39B3">
        <w:rPr>
          <w:rFonts w:cstheme="minorHAnsi"/>
          <w:sz w:val="24"/>
          <w:szCs w:val="24"/>
        </w:rPr>
        <w:t>in</w:t>
      </w:r>
      <w:r w:rsidRPr="007C39B3">
        <w:rPr>
          <w:rFonts w:cstheme="minorHAnsi"/>
          <w:sz w:val="24"/>
          <w:szCs w:val="24"/>
        </w:rPr>
        <w:t xml:space="preserve"> spremeniti </w:t>
      </w:r>
      <w:r w:rsidR="007C39B3">
        <w:rPr>
          <w:rFonts w:cstheme="minorHAnsi"/>
          <w:sz w:val="24"/>
          <w:szCs w:val="24"/>
        </w:rPr>
        <w:t xml:space="preserve">potovalne navade </w:t>
      </w:r>
      <w:r w:rsidR="005A457E">
        <w:rPr>
          <w:rFonts w:cstheme="minorHAnsi"/>
          <w:sz w:val="24"/>
          <w:szCs w:val="24"/>
        </w:rPr>
        <w:t xml:space="preserve">v regiji </w:t>
      </w:r>
      <w:r w:rsidR="007C39B3">
        <w:rPr>
          <w:rFonts w:cstheme="minorHAnsi"/>
          <w:sz w:val="24"/>
          <w:szCs w:val="24"/>
        </w:rPr>
        <w:t xml:space="preserve">na način večje uporabe </w:t>
      </w:r>
      <w:r w:rsidR="00CC58EC">
        <w:rPr>
          <w:rFonts w:cstheme="minorHAnsi"/>
          <w:sz w:val="24"/>
          <w:szCs w:val="24"/>
        </w:rPr>
        <w:t xml:space="preserve">bolj trajnostnih </w:t>
      </w:r>
      <w:r w:rsidR="007C39B3">
        <w:rPr>
          <w:rFonts w:cstheme="minorHAnsi"/>
          <w:sz w:val="24"/>
          <w:szCs w:val="24"/>
        </w:rPr>
        <w:t>prevoznih sredstev</w:t>
      </w:r>
      <w:r w:rsidR="00CC58EC">
        <w:rPr>
          <w:rFonts w:cstheme="minorHAnsi"/>
          <w:sz w:val="24"/>
          <w:szCs w:val="24"/>
        </w:rPr>
        <w:t>, kot so</w:t>
      </w:r>
      <w:r w:rsidR="007C39B3">
        <w:rPr>
          <w:rFonts w:cstheme="minorHAnsi"/>
          <w:sz w:val="24"/>
          <w:szCs w:val="24"/>
        </w:rPr>
        <w:t xml:space="preserve"> javn</w:t>
      </w:r>
      <w:r w:rsidR="00CC58EC">
        <w:rPr>
          <w:rFonts w:cstheme="minorHAnsi"/>
          <w:sz w:val="24"/>
          <w:szCs w:val="24"/>
        </w:rPr>
        <w:t>i</w:t>
      </w:r>
      <w:r w:rsidR="007C39B3">
        <w:rPr>
          <w:rFonts w:cstheme="minorHAnsi"/>
          <w:sz w:val="24"/>
          <w:szCs w:val="24"/>
        </w:rPr>
        <w:t xml:space="preserve"> potnišk</w:t>
      </w:r>
      <w:r w:rsidR="00CC58EC">
        <w:rPr>
          <w:rFonts w:cstheme="minorHAnsi"/>
          <w:sz w:val="24"/>
          <w:szCs w:val="24"/>
        </w:rPr>
        <w:t>i</w:t>
      </w:r>
      <w:r w:rsidR="007C39B3">
        <w:rPr>
          <w:rFonts w:cstheme="minorHAnsi"/>
          <w:sz w:val="24"/>
          <w:szCs w:val="24"/>
        </w:rPr>
        <w:t xml:space="preserve"> promet</w:t>
      </w:r>
      <w:r w:rsidR="00CC58EC">
        <w:rPr>
          <w:rFonts w:cstheme="minorHAnsi"/>
          <w:sz w:val="24"/>
          <w:szCs w:val="24"/>
        </w:rPr>
        <w:t>, souporaba osebnih vozil, hoja in kolesarjenje</w:t>
      </w:r>
      <w:r w:rsidR="007C39B3">
        <w:rPr>
          <w:rFonts w:cstheme="minorHAnsi"/>
          <w:sz w:val="24"/>
          <w:szCs w:val="24"/>
        </w:rPr>
        <w:t>.</w:t>
      </w:r>
      <w:r w:rsidRPr="007C39B3">
        <w:rPr>
          <w:rFonts w:cstheme="minorHAnsi"/>
          <w:sz w:val="24"/>
          <w:szCs w:val="24"/>
        </w:rPr>
        <w:t xml:space="preserve"> </w:t>
      </w:r>
    </w:p>
    <w:p w14:paraId="25DB7E96" w14:textId="587594C3" w:rsidR="002F4AD4" w:rsidRPr="007C39B3" w:rsidRDefault="00772ABF" w:rsidP="002F4AD4">
      <w:pPr>
        <w:jc w:val="both"/>
        <w:rPr>
          <w:rFonts w:cstheme="minorHAnsi"/>
          <w:sz w:val="24"/>
          <w:szCs w:val="24"/>
        </w:rPr>
      </w:pPr>
      <w:r w:rsidRPr="007C39B3">
        <w:rPr>
          <w:rFonts w:cstheme="minorHAnsi"/>
          <w:b/>
          <w:sz w:val="24"/>
          <w:szCs w:val="24"/>
        </w:rPr>
        <w:t>Glavni cilj</w:t>
      </w:r>
      <w:r w:rsidRPr="007C39B3">
        <w:rPr>
          <w:rFonts w:cstheme="minorHAnsi"/>
          <w:sz w:val="24"/>
          <w:szCs w:val="24"/>
        </w:rPr>
        <w:t xml:space="preserve"> projekta je podpreti blaženje podnebnih sprememb z izdelavo mobilnostnega načrta za Splošno bolnišnico Novo mesto in izve</w:t>
      </w:r>
      <w:r w:rsidR="00CC58EC">
        <w:rPr>
          <w:rFonts w:cstheme="minorHAnsi"/>
          <w:sz w:val="24"/>
          <w:szCs w:val="24"/>
        </w:rPr>
        <w:t>sti</w:t>
      </w:r>
      <w:r w:rsidR="005A457E">
        <w:rPr>
          <w:rFonts w:cstheme="minorHAnsi"/>
          <w:sz w:val="24"/>
          <w:szCs w:val="24"/>
        </w:rPr>
        <w:t xml:space="preserve"> 2</w:t>
      </w:r>
      <w:r w:rsidRPr="007C39B3">
        <w:rPr>
          <w:rFonts w:cstheme="minorHAnsi"/>
          <w:sz w:val="24"/>
          <w:szCs w:val="24"/>
        </w:rPr>
        <w:t xml:space="preserve"> pilotn</w:t>
      </w:r>
      <w:r w:rsidR="00CC58EC">
        <w:rPr>
          <w:rFonts w:cstheme="minorHAnsi"/>
          <w:sz w:val="24"/>
          <w:szCs w:val="24"/>
        </w:rPr>
        <w:t>a</w:t>
      </w:r>
      <w:r w:rsidRPr="007C39B3">
        <w:rPr>
          <w:rFonts w:cstheme="minorHAnsi"/>
          <w:sz w:val="24"/>
          <w:szCs w:val="24"/>
        </w:rPr>
        <w:t xml:space="preserve"> ukrep</w:t>
      </w:r>
      <w:r w:rsidR="00CC58EC">
        <w:rPr>
          <w:rFonts w:cstheme="minorHAnsi"/>
          <w:sz w:val="24"/>
          <w:szCs w:val="24"/>
        </w:rPr>
        <w:t>a,</w:t>
      </w:r>
      <w:r w:rsidRPr="007C39B3">
        <w:rPr>
          <w:rFonts w:cstheme="minorHAnsi"/>
          <w:sz w:val="24"/>
          <w:szCs w:val="24"/>
        </w:rPr>
        <w:t xml:space="preserve"> kot sta postavitev kolesarnice sistema</w:t>
      </w:r>
      <w:r w:rsidR="00CC58EC">
        <w:rPr>
          <w:rFonts w:cstheme="minorHAnsi"/>
          <w:sz w:val="24"/>
          <w:szCs w:val="24"/>
        </w:rPr>
        <w:t xml:space="preserve"> izposoje koles</w:t>
      </w:r>
      <w:r w:rsidRPr="007C39B3">
        <w:rPr>
          <w:rFonts w:cstheme="minorHAnsi"/>
          <w:sz w:val="24"/>
          <w:szCs w:val="24"/>
        </w:rPr>
        <w:t xml:space="preserve"> </w:t>
      </w:r>
      <w:proofErr w:type="spellStart"/>
      <w:r w:rsidRPr="007C39B3">
        <w:rPr>
          <w:rFonts w:cstheme="minorHAnsi"/>
          <w:sz w:val="24"/>
          <w:szCs w:val="24"/>
        </w:rPr>
        <w:t>GoNM</w:t>
      </w:r>
      <w:proofErr w:type="spellEnd"/>
      <w:r w:rsidRPr="007C39B3">
        <w:rPr>
          <w:rFonts w:cstheme="minorHAnsi"/>
          <w:sz w:val="24"/>
          <w:szCs w:val="24"/>
        </w:rPr>
        <w:t xml:space="preserve"> in polnilnic za električn</w:t>
      </w:r>
      <w:r w:rsidR="0020067C">
        <w:rPr>
          <w:rFonts w:cstheme="minorHAnsi"/>
          <w:sz w:val="24"/>
          <w:szCs w:val="24"/>
        </w:rPr>
        <w:t>a vozila</w:t>
      </w:r>
      <w:r w:rsidRPr="007C39B3">
        <w:rPr>
          <w:rFonts w:cstheme="minorHAnsi"/>
          <w:sz w:val="24"/>
          <w:szCs w:val="24"/>
        </w:rPr>
        <w:t xml:space="preserve">. </w:t>
      </w:r>
      <w:r w:rsidR="003C3EF4">
        <w:rPr>
          <w:rFonts w:cstheme="minorHAnsi"/>
          <w:sz w:val="24"/>
          <w:szCs w:val="24"/>
        </w:rPr>
        <w:t>Dolgoročno želimo zmanjšati</w:t>
      </w:r>
      <w:r w:rsidR="002F4AD4" w:rsidRPr="007C39B3">
        <w:rPr>
          <w:rFonts w:cstheme="minorHAnsi"/>
          <w:sz w:val="24"/>
          <w:szCs w:val="24"/>
        </w:rPr>
        <w:t xml:space="preserve"> dnevno število </w:t>
      </w:r>
      <w:r w:rsidR="003C3EF4">
        <w:rPr>
          <w:rFonts w:cstheme="minorHAnsi"/>
          <w:sz w:val="24"/>
          <w:szCs w:val="24"/>
        </w:rPr>
        <w:t xml:space="preserve">prispelih </w:t>
      </w:r>
      <w:r w:rsidR="002F4AD4" w:rsidRPr="007C39B3">
        <w:rPr>
          <w:rFonts w:cstheme="minorHAnsi"/>
          <w:sz w:val="24"/>
          <w:szCs w:val="24"/>
        </w:rPr>
        <w:t>vozil in prometno obremenjeno</w:t>
      </w:r>
      <w:r w:rsidR="003C3EF4">
        <w:rPr>
          <w:rFonts w:cstheme="minorHAnsi"/>
          <w:sz w:val="24"/>
          <w:szCs w:val="24"/>
        </w:rPr>
        <w:t xml:space="preserve">st </w:t>
      </w:r>
      <w:r w:rsidR="0020067C">
        <w:rPr>
          <w:rFonts w:cstheme="minorHAnsi"/>
          <w:sz w:val="24"/>
          <w:szCs w:val="24"/>
        </w:rPr>
        <w:t xml:space="preserve">v okolici </w:t>
      </w:r>
      <w:r w:rsidR="003C3EF4">
        <w:rPr>
          <w:rFonts w:cstheme="minorHAnsi"/>
          <w:sz w:val="24"/>
          <w:szCs w:val="24"/>
        </w:rPr>
        <w:t>bolnišnice</w:t>
      </w:r>
      <w:r w:rsidR="008B3C36">
        <w:rPr>
          <w:rFonts w:cstheme="minorHAnsi"/>
          <w:sz w:val="24"/>
          <w:szCs w:val="24"/>
        </w:rPr>
        <w:t>, razbremeniti cestno omrežje ter</w:t>
      </w:r>
      <w:r w:rsidR="003C3EF4">
        <w:rPr>
          <w:rFonts w:cstheme="minorHAnsi"/>
          <w:sz w:val="24"/>
          <w:szCs w:val="24"/>
        </w:rPr>
        <w:t xml:space="preserve"> zmanjšat</w:t>
      </w:r>
      <w:r w:rsidR="002F4AD4" w:rsidRPr="007C39B3">
        <w:rPr>
          <w:rFonts w:cstheme="minorHAnsi"/>
          <w:sz w:val="24"/>
          <w:szCs w:val="24"/>
        </w:rPr>
        <w:t xml:space="preserve">i </w:t>
      </w:r>
      <w:r w:rsidR="003C3EF4">
        <w:rPr>
          <w:rFonts w:cstheme="minorHAnsi"/>
          <w:sz w:val="24"/>
          <w:szCs w:val="24"/>
        </w:rPr>
        <w:t xml:space="preserve">hrup in </w:t>
      </w:r>
      <w:r w:rsidR="002F4AD4" w:rsidRPr="007C39B3">
        <w:rPr>
          <w:rFonts w:cstheme="minorHAnsi"/>
          <w:sz w:val="24"/>
          <w:szCs w:val="24"/>
        </w:rPr>
        <w:t>emisije toplogrednih plinov.</w:t>
      </w:r>
    </w:p>
    <w:p w14:paraId="3E9A0FC3" w14:textId="5A8471A1" w:rsidR="00DF1E75" w:rsidRDefault="004839EE" w:rsidP="001904EC">
      <w:pPr>
        <w:spacing w:after="0"/>
        <w:jc w:val="both"/>
        <w:rPr>
          <w:rFonts w:cstheme="minorHAnsi"/>
          <w:bCs/>
          <w:sz w:val="24"/>
          <w:szCs w:val="24"/>
        </w:rPr>
      </w:pPr>
      <w:r w:rsidRPr="007C39B3">
        <w:rPr>
          <w:rFonts w:cstheme="minorHAnsi"/>
          <w:bCs/>
          <w:sz w:val="24"/>
          <w:szCs w:val="24"/>
        </w:rPr>
        <w:t>V sklopu projekta</w:t>
      </w:r>
      <w:r w:rsidR="00772ABF" w:rsidRPr="007C39B3">
        <w:rPr>
          <w:rFonts w:cstheme="minorHAnsi"/>
          <w:bCs/>
          <w:sz w:val="24"/>
          <w:szCs w:val="24"/>
        </w:rPr>
        <w:t xml:space="preserve"> </w:t>
      </w:r>
      <w:r w:rsidRPr="007C39B3">
        <w:rPr>
          <w:rFonts w:cstheme="minorHAnsi"/>
          <w:bCs/>
          <w:sz w:val="24"/>
          <w:szCs w:val="24"/>
        </w:rPr>
        <w:t>smo partnerji pripravili promocijski material (</w:t>
      </w:r>
      <w:hyperlink r:id="rId13" w:history="1">
        <w:r w:rsidRPr="00F55B48">
          <w:rPr>
            <w:rStyle w:val="Hiperpovezava"/>
            <w:rFonts w:cstheme="minorHAnsi"/>
            <w:b/>
            <w:sz w:val="24"/>
            <w:szCs w:val="24"/>
          </w:rPr>
          <w:t>plakat</w:t>
        </w:r>
      </w:hyperlink>
      <w:r w:rsidR="00E8544F">
        <w:rPr>
          <w:rFonts w:cstheme="minorHAnsi"/>
          <w:b/>
          <w:sz w:val="24"/>
          <w:szCs w:val="24"/>
        </w:rPr>
        <w:t xml:space="preserve"> </w:t>
      </w:r>
      <w:r w:rsidR="00E8544F" w:rsidRPr="000B03FF">
        <w:rPr>
          <w:rFonts w:cstheme="minorHAnsi"/>
          <w:bCs/>
          <w:sz w:val="24"/>
          <w:szCs w:val="24"/>
        </w:rPr>
        <w:t>in</w:t>
      </w:r>
      <w:r w:rsidRPr="007C39B3">
        <w:rPr>
          <w:rFonts w:cstheme="minorHAnsi"/>
          <w:bCs/>
          <w:sz w:val="24"/>
          <w:szCs w:val="24"/>
        </w:rPr>
        <w:t xml:space="preserve"> </w:t>
      </w:r>
      <w:hyperlink r:id="rId14" w:history="1">
        <w:r w:rsidRPr="00555D7F">
          <w:rPr>
            <w:rStyle w:val="Hiperpovezava"/>
            <w:rFonts w:cstheme="minorHAnsi"/>
            <w:b/>
            <w:sz w:val="24"/>
            <w:szCs w:val="24"/>
          </w:rPr>
          <w:t>letak</w:t>
        </w:r>
      </w:hyperlink>
      <w:r w:rsidRPr="007C39B3">
        <w:rPr>
          <w:rFonts w:cstheme="minorHAnsi"/>
          <w:bCs/>
          <w:sz w:val="24"/>
          <w:szCs w:val="24"/>
        </w:rPr>
        <w:t xml:space="preserve">) in </w:t>
      </w:r>
      <w:hyperlink r:id="rId15" w:history="1">
        <w:r w:rsidRPr="000B03FF">
          <w:rPr>
            <w:rStyle w:val="Hiperpovezava"/>
            <w:rFonts w:cstheme="minorHAnsi"/>
            <w:b/>
            <w:sz w:val="24"/>
            <w:szCs w:val="24"/>
          </w:rPr>
          <w:t>anketo</w:t>
        </w:r>
        <w:r w:rsidRPr="00BE6FBA">
          <w:rPr>
            <w:rStyle w:val="Hiperpovezava"/>
            <w:rFonts w:cstheme="minorHAnsi"/>
            <w:bCs/>
            <w:sz w:val="24"/>
            <w:szCs w:val="24"/>
          </w:rPr>
          <w:t xml:space="preserve"> o potovalni</w:t>
        </w:r>
        <w:r w:rsidR="0020067C" w:rsidRPr="00BE6FBA">
          <w:rPr>
            <w:rStyle w:val="Hiperpovezava"/>
            <w:rFonts w:cstheme="minorHAnsi"/>
            <w:bCs/>
            <w:sz w:val="24"/>
            <w:szCs w:val="24"/>
          </w:rPr>
          <w:t>h</w:t>
        </w:r>
        <w:r w:rsidRPr="00BE6FBA">
          <w:rPr>
            <w:rStyle w:val="Hiperpovezava"/>
            <w:rFonts w:cstheme="minorHAnsi"/>
            <w:bCs/>
            <w:sz w:val="24"/>
            <w:szCs w:val="24"/>
          </w:rPr>
          <w:t xml:space="preserve"> navadah</w:t>
        </w:r>
      </w:hyperlink>
      <w:r w:rsidR="00EA722F">
        <w:rPr>
          <w:rFonts w:cstheme="minorHAnsi"/>
          <w:bCs/>
          <w:sz w:val="24"/>
          <w:szCs w:val="24"/>
        </w:rPr>
        <w:t>. Z njo</w:t>
      </w:r>
      <w:r w:rsidRPr="007C39B3">
        <w:rPr>
          <w:rFonts w:cstheme="minorHAnsi"/>
          <w:bCs/>
          <w:sz w:val="24"/>
          <w:szCs w:val="24"/>
        </w:rPr>
        <w:t xml:space="preserve"> </w:t>
      </w:r>
      <w:r w:rsidR="003C3EF4">
        <w:rPr>
          <w:rFonts w:cstheme="minorHAnsi"/>
          <w:bCs/>
          <w:sz w:val="24"/>
          <w:szCs w:val="24"/>
        </w:rPr>
        <w:t>želimo pridobit</w:t>
      </w:r>
      <w:r w:rsidRPr="007C39B3">
        <w:rPr>
          <w:rFonts w:cstheme="minorHAnsi"/>
          <w:bCs/>
          <w:sz w:val="24"/>
          <w:szCs w:val="24"/>
        </w:rPr>
        <w:t xml:space="preserve">i </w:t>
      </w:r>
      <w:r w:rsidR="00090866">
        <w:rPr>
          <w:rFonts w:cstheme="minorHAnsi"/>
          <w:bCs/>
          <w:sz w:val="24"/>
          <w:szCs w:val="24"/>
        </w:rPr>
        <w:t xml:space="preserve">nadaljnje </w:t>
      </w:r>
      <w:r w:rsidRPr="007C39B3">
        <w:rPr>
          <w:rFonts w:cstheme="minorHAnsi"/>
          <w:bCs/>
          <w:sz w:val="24"/>
          <w:szCs w:val="24"/>
        </w:rPr>
        <w:t>informacije o potovalnih navadah</w:t>
      </w:r>
      <w:r w:rsidR="003C3EF4">
        <w:rPr>
          <w:rFonts w:cstheme="minorHAnsi"/>
          <w:bCs/>
          <w:sz w:val="24"/>
          <w:szCs w:val="24"/>
        </w:rPr>
        <w:t xml:space="preserve"> </w:t>
      </w:r>
      <w:r w:rsidR="00EA722F">
        <w:rPr>
          <w:rFonts w:cstheme="minorHAnsi"/>
          <w:bCs/>
          <w:sz w:val="24"/>
          <w:szCs w:val="24"/>
        </w:rPr>
        <w:t xml:space="preserve">do </w:t>
      </w:r>
      <w:r w:rsidR="00090866">
        <w:rPr>
          <w:rFonts w:cstheme="minorHAnsi"/>
          <w:bCs/>
          <w:sz w:val="24"/>
          <w:szCs w:val="24"/>
        </w:rPr>
        <w:t>Splošne bolnišnice Novo mesto</w:t>
      </w:r>
      <w:r w:rsidR="00E54F3D">
        <w:rPr>
          <w:rFonts w:cstheme="minorHAnsi"/>
          <w:bCs/>
          <w:sz w:val="24"/>
          <w:szCs w:val="24"/>
        </w:rPr>
        <w:t xml:space="preserve"> in izboljšati upravljanja trajnostne mobilnosti</w:t>
      </w:r>
      <w:r w:rsidR="003C3EF4">
        <w:rPr>
          <w:rFonts w:cstheme="minorHAnsi"/>
          <w:bCs/>
          <w:sz w:val="24"/>
          <w:szCs w:val="24"/>
        </w:rPr>
        <w:t>.</w:t>
      </w:r>
      <w:r w:rsidR="00E54F3D">
        <w:rPr>
          <w:rFonts w:cstheme="minorHAnsi"/>
          <w:bCs/>
          <w:sz w:val="24"/>
          <w:szCs w:val="24"/>
        </w:rPr>
        <w:t xml:space="preserve"> Ob tej priložnosti vas vabimo</w:t>
      </w:r>
      <w:r w:rsidR="00FD437E">
        <w:rPr>
          <w:rFonts w:cstheme="minorHAnsi"/>
          <w:bCs/>
          <w:sz w:val="24"/>
          <w:szCs w:val="24"/>
        </w:rPr>
        <w:t>, da izpolnite</w:t>
      </w:r>
    </w:p>
    <w:p w14:paraId="4C639E8C" w14:textId="77777777" w:rsidR="00DF1E75" w:rsidRDefault="00DF1E75" w:rsidP="001904EC">
      <w:pPr>
        <w:spacing w:after="0"/>
        <w:jc w:val="both"/>
        <w:rPr>
          <w:rFonts w:cstheme="minorHAnsi"/>
          <w:bCs/>
          <w:sz w:val="24"/>
          <w:szCs w:val="24"/>
        </w:rPr>
      </w:pPr>
    </w:p>
    <w:p w14:paraId="631CDD5A" w14:textId="66991125" w:rsidR="00DF1E75" w:rsidRPr="00DF1E75" w:rsidRDefault="00E54F3D" w:rsidP="00DF1E75">
      <w:pPr>
        <w:spacing w:after="0"/>
        <w:jc w:val="center"/>
        <w:rPr>
          <w:rFonts w:cstheme="minorHAnsi"/>
          <w:bCs/>
          <w:color w:val="7030A0"/>
          <w:sz w:val="36"/>
          <w:szCs w:val="36"/>
        </w:rPr>
      </w:pPr>
      <w:hyperlink r:id="rId16" w:history="1">
        <w:r w:rsidR="004201AD" w:rsidRPr="00DF1E75">
          <w:rPr>
            <w:rStyle w:val="Hiperpovezava"/>
            <w:rFonts w:cstheme="minorHAnsi"/>
            <w:b/>
            <w:bCs/>
            <w:color w:val="7030A0"/>
            <w:sz w:val="36"/>
            <w:szCs w:val="36"/>
          </w:rPr>
          <w:t>ANKE</w:t>
        </w:r>
        <w:r w:rsidR="00FD437E" w:rsidRPr="00DF1E75">
          <w:rPr>
            <w:rStyle w:val="Hiperpovezava"/>
            <w:rFonts w:cstheme="minorHAnsi"/>
            <w:b/>
            <w:bCs/>
            <w:color w:val="7030A0"/>
            <w:sz w:val="36"/>
            <w:szCs w:val="36"/>
          </w:rPr>
          <w:t>TO</w:t>
        </w:r>
      </w:hyperlink>
    </w:p>
    <w:p w14:paraId="63D293B4" w14:textId="77777777" w:rsidR="00DF1E75" w:rsidRDefault="00DF1E75" w:rsidP="00913580">
      <w:pPr>
        <w:spacing w:after="0"/>
        <w:jc w:val="both"/>
        <w:rPr>
          <w:rFonts w:cstheme="minorHAnsi"/>
          <w:bCs/>
          <w:sz w:val="24"/>
          <w:szCs w:val="24"/>
        </w:rPr>
      </w:pPr>
    </w:p>
    <w:p w14:paraId="456DB2F8" w14:textId="41DE61C3" w:rsidR="00DF1E75" w:rsidRDefault="004201AD" w:rsidP="00913580">
      <w:pPr>
        <w:spacing w:after="0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s katero </w:t>
      </w:r>
      <w:r w:rsidR="004B7CF2">
        <w:rPr>
          <w:rFonts w:cstheme="minorHAnsi"/>
          <w:bCs/>
          <w:sz w:val="24"/>
          <w:szCs w:val="24"/>
        </w:rPr>
        <w:t>nam</w:t>
      </w:r>
      <w:r w:rsidR="003C3EF4">
        <w:rPr>
          <w:rFonts w:cstheme="minorHAnsi"/>
          <w:bCs/>
          <w:sz w:val="24"/>
          <w:szCs w:val="24"/>
        </w:rPr>
        <w:t xml:space="preserve"> bo</w:t>
      </w:r>
      <w:r w:rsidR="004B7CF2">
        <w:rPr>
          <w:rFonts w:cstheme="minorHAnsi"/>
          <w:bCs/>
          <w:sz w:val="24"/>
          <w:szCs w:val="24"/>
        </w:rPr>
        <w:t>ste</w:t>
      </w:r>
      <w:r w:rsidR="003C3EF4">
        <w:rPr>
          <w:rFonts w:cstheme="minorHAnsi"/>
          <w:bCs/>
          <w:sz w:val="24"/>
          <w:szCs w:val="24"/>
        </w:rPr>
        <w:t xml:space="preserve"> pomagali pri uresničevanju zadanih ciljev </w:t>
      </w:r>
      <w:r w:rsidR="0020067C">
        <w:rPr>
          <w:rFonts w:cstheme="minorHAnsi"/>
          <w:bCs/>
          <w:sz w:val="24"/>
          <w:szCs w:val="24"/>
        </w:rPr>
        <w:t>na področju trajnostne mobilnosti</w:t>
      </w:r>
      <w:r w:rsidR="009D1F9D">
        <w:rPr>
          <w:rFonts w:cstheme="minorHAnsi"/>
          <w:bCs/>
          <w:sz w:val="24"/>
          <w:szCs w:val="24"/>
        </w:rPr>
        <w:t>,</w:t>
      </w:r>
      <w:r w:rsidR="00FD437E">
        <w:rPr>
          <w:rFonts w:cstheme="minorHAnsi"/>
          <w:bCs/>
          <w:sz w:val="24"/>
          <w:szCs w:val="24"/>
        </w:rPr>
        <w:t xml:space="preserve"> blaženja </w:t>
      </w:r>
      <w:r w:rsidR="00E54F3D">
        <w:rPr>
          <w:rFonts w:cstheme="minorHAnsi"/>
          <w:bCs/>
          <w:sz w:val="24"/>
          <w:szCs w:val="24"/>
        </w:rPr>
        <w:t>ter</w:t>
      </w:r>
      <w:r w:rsidR="00FD437E">
        <w:rPr>
          <w:rFonts w:cstheme="minorHAnsi"/>
          <w:bCs/>
          <w:sz w:val="24"/>
          <w:szCs w:val="24"/>
        </w:rPr>
        <w:t xml:space="preserve"> prilagajanja na podnebne spremembe.</w:t>
      </w:r>
    </w:p>
    <w:p w14:paraId="36051F3F" w14:textId="77777777" w:rsidR="00DF1E75" w:rsidRDefault="00DF1E75" w:rsidP="00913580">
      <w:pPr>
        <w:spacing w:after="0"/>
        <w:jc w:val="both"/>
        <w:rPr>
          <w:rFonts w:cstheme="minorHAnsi"/>
          <w:bCs/>
          <w:sz w:val="24"/>
          <w:szCs w:val="24"/>
        </w:rPr>
      </w:pPr>
    </w:p>
    <w:p w14:paraId="0514805C" w14:textId="0A08BA1B" w:rsidR="00913580" w:rsidRDefault="00913580" w:rsidP="00913580">
      <w:pPr>
        <w:spacing w:after="0"/>
        <w:jc w:val="both"/>
        <w:rPr>
          <w:rStyle w:val="Hiperpovezava"/>
          <w:rFonts w:cstheme="minorHAnsi"/>
          <w:bCs/>
          <w:sz w:val="24"/>
          <w:szCs w:val="24"/>
        </w:rPr>
      </w:pPr>
      <w:r w:rsidRPr="007C39B3">
        <w:rPr>
          <w:rFonts w:cstheme="minorHAnsi"/>
          <w:bCs/>
          <w:sz w:val="24"/>
          <w:szCs w:val="24"/>
        </w:rPr>
        <w:t xml:space="preserve">Več o projektu si lahko preberete na povezavi: </w:t>
      </w:r>
      <w:hyperlink r:id="rId17" w:history="1">
        <w:r w:rsidRPr="00DC28B7">
          <w:rPr>
            <w:rStyle w:val="Hiperpovezava"/>
            <w:rFonts w:cstheme="minorHAnsi"/>
            <w:bCs/>
            <w:sz w:val="24"/>
            <w:szCs w:val="24"/>
          </w:rPr>
          <w:t>https://www.sb-nm.si/opis-salomon</w:t>
        </w:r>
      </w:hyperlink>
    </w:p>
    <w:p w14:paraId="0BD85496" w14:textId="77777777" w:rsidR="00DF1E75" w:rsidRDefault="00DF1E75" w:rsidP="00913580">
      <w:pPr>
        <w:spacing w:after="0"/>
        <w:jc w:val="both"/>
        <w:rPr>
          <w:rStyle w:val="Hiperpovezava"/>
          <w:rFonts w:cstheme="minorHAnsi"/>
          <w:bCs/>
          <w:sz w:val="24"/>
          <w:szCs w:val="24"/>
        </w:rPr>
      </w:pPr>
    </w:p>
    <w:p w14:paraId="3347AC80" w14:textId="77777777" w:rsidR="00525FE8" w:rsidRDefault="00525FE8" w:rsidP="00913580">
      <w:pPr>
        <w:spacing w:after="0"/>
        <w:jc w:val="both"/>
        <w:rPr>
          <w:rStyle w:val="Hiperpovezava"/>
          <w:rFonts w:cstheme="minorHAnsi"/>
          <w:bCs/>
          <w:sz w:val="24"/>
          <w:szCs w:val="24"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25FE8" w14:paraId="692EE0A4" w14:textId="77777777" w:rsidTr="00DF1E75">
        <w:trPr>
          <w:jc w:val="center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462FC" w14:textId="77777777" w:rsidR="00525FE8" w:rsidRDefault="00525FE8" w:rsidP="00124F94">
            <w:pPr>
              <w:pStyle w:val="Noga"/>
              <w:jc w:val="center"/>
            </w:pPr>
            <w:r>
              <w:rPr>
                <w:noProof/>
                <w:lang w:eastAsia="sl-SI"/>
              </w:rPr>
              <w:drawing>
                <wp:inline distT="0" distB="0" distL="0" distR="0" wp14:anchorId="601B13AC" wp14:editId="09CE9E08">
                  <wp:extent cx="1295400" cy="330200"/>
                  <wp:effectExtent l="0" t="0" r="0" b="0"/>
                  <wp:docPr id="4" name="Slika 4" descr="Slika, ki vsebuje besede besedilo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lika 1" descr="Slika, ki vsebuje besede besedilo&#10;&#10;Opis je samodejno ustvarj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089" cy="33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624BA" w14:textId="77777777" w:rsidR="00525FE8" w:rsidRDefault="00525FE8" w:rsidP="00124F94">
            <w:pPr>
              <w:pStyle w:val="Noga"/>
              <w:jc w:val="center"/>
            </w:pPr>
            <w:r>
              <w:rPr>
                <w:noProof/>
                <w:lang w:eastAsia="sl-SI"/>
              </w:rPr>
              <w:drawing>
                <wp:inline distT="0" distB="0" distL="0" distR="0" wp14:anchorId="569145A3" wp14:editId="1E2968EA">
                  <wp:extent cx="1466850" cy="404328"/>
                  <wp:effectExtent l="0" t="0" r="0" b="0"/>
                  <wp:docPr id="5" name="Slika 5" descr="Slika, ki vsebuje besede besedilo, znak, svetlo, izrezek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Slika 154" descr="Slika, ki vsebuje besede besedilo, znak, svetlo, izrezek&#10;&#10;Opis je samodejno ustvarj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977" cy="4120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cBorders>
              <w:top w:val="nil"/>
              <w:left w:val="nil"/>
              <w:bottom w:val="nil"/>
              <w:right w:val="nil"/>
            </w:tcBorders>
          </w:tcPr>
          <w:p w14:paraId="638BE2D6" w14:textId="239708AB" w:rsidR="00525FE8" w:rsidRDefault="00DF1E75" w:rsidP="00124F94">
            <w:pPr>
              <w:pStyle w:val="Noga"/>
              <w:tabs>
                <w:tab w:val="clear" w:pos="4536"/>
                <w:tab w:val="clear" w:pos="9072"/>
                <w:tab w:val="left" w:pos="1875"/>
              </w:tabs>
              <w:jc w:val="right"/>
              <w:rPr>
                <w:noProof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59264" behindDoc="1" locked="0" layoutInCell="1" allowOverlap="1" wp14:anchorId="35AAA5A9" wp14:editId="3C3C0D3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52705</wp:posOffset>
                  </wp:positionV>
                  <wp:extent cx="1028700" cy="466725"/>
                  <wp:effectExtent l="0" t="0" r="0" b="0"/>
                  <wp:wrapNone/>
                  <wp:docPr id="6" name="Slika 6" descr="Slika, ki vsebuje besede besedilo, izrezek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lika 1" descr="Slika, ki vsebuje besede besedilo, izrezek&#10;&#10;Opis je samodejno ustvarjen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230" b="-23946"/>
                          <a:stretch/>
                        </pic:blipFill>
                        <pic:spPr bwMode="auto">
                          <a:xfrm>
                            <a:off x="0" y="0"/>
                            <a:ext cx="1028700" cy="466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88A21D5" w14:textId="7F9C207B" w:rsidR="00525FE8" w:rsidRDefault="00525FE8" w:rsidP="00124F94">
            <w:pPr>
              <w:pStyle w:val="Noga"/>
              <w:tabs>
                <w:tab w:val="clear" w:pos="4536"/>
                <w:tab w:val="clear" w:pos="9072"/>
                <w:tab w:val="left" w:pos="1875"/>
              </w:tabs>
              <w:jc w:val="center"/>
              <w:rPr>
                <w:noProof/>
              </w:rPr>
            </w:pPr>
          </w:p>
          <w:p w14:paraId="3640A60C" w14:textId="77777777" w:rsidR="00525FE8" w:rsidRDefault="00525FE8" w:rsidP="00124F94">
            <w:pPr>
              <w:pStyle w:val="Noga"/>
              <w:tabs>
                <w:tab w:val="clear" w:pos="4536"/>
                <w:tab w:val="clear" w:pos="9072"/>
                <w:tab w:val="left" w:pos="1875"/>
              </w:tabs>
              <w:jc w:val="right"/>
            </w:pPr>
          </w:p>
        </w:tc>
      </w:tr>
    </w:tbl>
    <w:p w14:paraId="19E6DB4B" w14:textId="29F7EAE5" w:rsidR="001E0A77" w:rsidRPr="000B03FF" w:rsidRDefault="00E54F3D" w:rsidP="000B03FF">
      <w:pPr>
        <w:pStyle w:val="Noga"/>
        <w:jc w:val="center"/>
      </w:pPr>
      <w:hyperlink r:id="rId21" w:history="1">
        <w:r w:rsidR="00AB54B5" w:rsidRPr="00C10465">
          <w:rPr>
            <w:rStyle w:val="Hiperpovezava"/>
          </w:rPr>
          <w:t>https://www.norwaygrants.si/</w:t>
        </w:r>
      </w:hyperlink>
      <w:r w:rsidR="00AB54B5">
        <w:t xml:space="preserve"> </w:t>
      </w:r>
    </w:p>
    <w:sectPr w:rsidR="001E0A77" w:rsidRPr="000B03FF" w:rsidSect="00DF1E75">
      <w:pgSz w:w="11906" w:h="16838"/>
      <w:pgMar w:top="720" w:right="720" w:bottom="720" w:left="720" w:header="39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DCA0F" w14:textId="77777777" w:rsidR="00047D7F" w:rsidRDefault="00047D7F" w:rsidP="000E3A35">
      <w:pPr>
        <w:spacing w:after="0" w:line="240" w:lineRule="auto"/>
      </w:pPr>
      <w:r>
        <w:separator/>
      </w:r>
    </w:p>
  </w:endnote>
  <w:endnote w:type="continuationSeparator" w:id="0">
    <w:p w14:paraId="6D8CB188" w14:textId="77777777" w:rsidR="00047D7F" w:rsidRDefault="00047D7F" w:rsidP="000E3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F5311" w14:textId="77777777" w:rsidR="00047D7F" w:rsidRDefault="00047D7F" w:rsidP="000E3A35">
      <w:pPr>
        <w:spacing w:after="0" w:line="240" w:lineRule="auto"/>
      </w:pPr>
      <w:r>
        <w:separator/>
      </w:r>
    </w:p>
  </w:footnote>
  <w:footnote w:type="continuationSeparator" w:id="0">
    <w:p w14:paraId="2DD65B97" w14:textId="77777777" w:rsidR="00047D7F" w:rsidRDefault="00047D7F" w:rsidP="000E3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9157C"/>
    <w:multiLevelType w:val="hybridMultilevel"/>
    <w:tmpl w:val="EE34EF66"/>
    <w:lvl w:ilvl="0" w:tplc="13E69F32">
      <w:start w:val="10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7B7C"/>
    <w:multiLevelType w:val="hybridMultilevel"/>
    <w:tmpl w:val="4FE44CC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128A5"/>
    <w:multiLevelType w:val="hybridMultilevel"/>
    <w:tmpl w:val="EBDE305E"/>
    <w:lvl w:ilvl="0" w:tplc="67DCBDC2">
      <w:start w:val="1"/>
      <w:numFmt w:val="bullet"/>
      <w:lvlText w:val="-"/>
      <w:lvlJc w:val="left"/>
      <w:pPr>
        <w:ind w:left="1174" w:hanging="360"/>
      </w:pPr>
      <w:rPr>
        <w:rFonts w:ascii="Verdana" w:eastAsia="Times New Roman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3" w15:restartNumberingAfterBreak="0">
    <w:nsid w:val="12F73A58"/>
    <w:multiLevelType w:val="hybridMultilevel"/>
    <w:tmpl w:val="7D6AB1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03C8"/>
    <w:multiLevelType w:val="hybridMultilevel"/>
    <w:tmpl w:val="8BEAF372"/>
    <w:lvl w:ilvl="0" w:tplc="0D4440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A6C38"/>
    <w:multiLevelType w:val="hybridMultilevel"/>
    <w:tmpl w:val="D520C762"/>
    <w:lvl w:ilvl="0" w:tplc="0424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66537BD"/>
    <w:multiLevelType w:val="hybridMultilevel"/>
    <w:tmpl w:val="1D6AAC9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441859"/>
    <w:multiLevelType w:val="hybridMultilevel"/>
    <w:tmpl w:val="5300836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846D5"/>
    <w:multiLevelType w:val="hybridMultilevel"/>
    <w:tmpl w:val="1F22AE1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207AF"/>
    <w:multiLevelType w:val="hybridMultilevel"/>
    <w:tmpl w:val="0B609EB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D1AE8"/>
    <w:multiLevelType w:val="hybridMultilevel"/>
    <w:tmpl w:val="B9241C0A"/>
    <w:lvl w:ilvl="0" w:tplc="0424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1" w15:restartNumberingAfterBreak="0">
    <w:nsid w:val="35373FDC"/>
    <w:multiLevelType w:val="hybridMultilevel"/>
    <w:tmpl w:val="1C601086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C221BB5"/>
    <w:multiLevelType w:val="hybridMultilevel"/>
    <w:tmpl w:val="12FCD524"/>
    <w:lvl w:ilvl="0" w:tplc="67DCBDC2">
      <w:start w:val="1"/>
      <w:numFmt w:val="bullet"/>
      <w:lvlText w:val="-"/>
      <w:lvlJc w:val="left"/>
      <w:pPr>
        <w:ind w:left="1174" w:hanging="360"/>
      </w:pPr>
      <w:rPr>
        <w:rFonts w:ascii="Verdana" w:eastAsia="Times New Roman" w:hAnsi="Verdana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F87642A"/>
    <w:multiLevelType w:val="hybridMultilevel"/>
    <w:tmpl w:val="8A044846"/>
    <w:lvl w:ilvl="0" w:tplc="467A2080">
      <w:numFmt w:val="bullet"/>
      <w:lvlText w:val="-"/>
      <w:lvlJc w:val="left"/>
      <w:pPr>
        <w:ind w:left="159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4" w15:restartNumberingAfterBreak="0">
    <w:nsid w:val="4C3B2AF6"/>
    <w:multiLevelType w:val="hybridMultilevel"/>
    <w:tmpl w:val="3A7063B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76F86"/>
    <w:multiLevelType w:val="hybridMultilevel"/>
    <w:tmpl w:val="76063214"/>
    <w:lvl w:ilvl="0" w:tplc="0424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6" w15:restartNumberingAfterBreak="0">
    <w:nsid w:val="50FA526D"/>
    <w:multiLevelType w:val="hybridMultilevel"/>
    <w:tmpl w:val="103E92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E3C72"/>
    <w:multiLevelType w:val="hybridMultilevel"/>
    <w:tmpl w:val="4AF274BE"/>
    <w:lvl w:ilvl="0" w:tplc="0424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8" w15:restartNumberingAfterBreak="0">
    <w:nsid w:val="59F97980"/>
    <w:multiLevelType w:val="hybridMultilevel"/>
    <w:tmpl w:val="433CA89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5B633E"/>
    <w:multiLevelType w:val="hybridMultilevel"/>
    <w:tmpl w:val="230C0BC8"/>
    <w:lvl w:ilvl="0" w:tplc="0424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1B28FA"/>
    <w:multiLevelType w:val="hybridMultilevel"/>
    <w:tmpl w:val="DDA80AFA"/>
    <w:lvl w:ilvl="0" w:tplc="FD4CE0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2C43A9"/>
    <w:multiLevelType w:val="hybridMultilevel"/>
    <w:tmpl w:val="9ED83BA0"/>
    <w:lvl w:ilvl="0" w:tplc="467A20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E961E1"/>
    <w:multiLevelType w:val="hybridMultilevel"/>
    <w:tmpl w:val="7496FFE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406F0"/>
    <w:multiLevelType w:val="hybridMultilevel"/>
    <w:tmpl w:val="51C4459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117C9A"/>
    <w:multiLevelType w:val="hybridMultilevel"/>
    <w:tmpl w:val="397813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C9470A"/>
    <w:multiLevelType w:val="hybridMultilevel"/>
    <w:tmpl w:val="4036C3E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99181E"/>
    <w:multiLevelType w:val="hybridMultilevel"/>
    <w:tmpl w:val="2FB8EA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F857FF"/>
    <w:multiLevelType w:val="hybridMultilevel"/>
    <w:tmpl w:val="28D854E2"/>
    <w:lvl w:ilvl="0" w:tplc="D5E693E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AB658F"/>
    <w:multiLevelType w:val="hybridMultilevel"/>
    <w:tmpl w:val="822EBAE8"/>
    <w:lvl w:ilvl="0" w:tplc="467A20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B96DC7"/>
    <w:multiLevelType w:val="hybridMultilevel"/>
    <w:tmpl w:val="C6B80A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3667919">
    <w:abstractNumId w:val="0"/>
  </w:num>
  <w:num w:numId="2" w16cid:durableId="84154862">
    <w:abstractNumId w:val="24"/>
  </w:num>
  <w:num w:numId="3" w16cid:durableId="5251651">
    <w:abstractNumId w:val="16"/>
  </w:num>
  <w:num w:numId="4" w16cid:durableId="808598315">
    <w:abstractNumId w:val="28"/>
  </w:num>
  <w:num w:numId="5" w16cid:durableId="1775515522">
    <w:abstractNumId w:val="21"/>
  </w:num>
  <w:num w:numId="6" w16cid:durableId="332608914">
    <w:abstractNumId w:val="25"/>
  </w:num>
  <w:num w:numId="7" w16cid:durableId="1775590259">
    <w:abstractNumId w:val="13"/>
  </w:num>
  <w:num w:numId="8" w16cid:durableId="1031882185">
    <w:abstractNumId w:val="10"/>
  </w:num>
  <w:num w:numId="9" w16cid:durableId="1886522576">
    <w:abstractNumId w:val="9"/>
  </w:num>
  <w:num w:numId="10" w16cid:durableId="8994021">
    <w:abstractNumId w:val="26"/>
  </w:num>
  <w:num w:numId="11" w16cid:durableId="95098190">
    <w:abstractNumId w:val="14"/>
  </w:num>
  <w:num w:numId="12" w16cid:durableId="322662977">
    <w:abstractNumId w:val="2"/>
  </w:num>
  <w:num w:numId="13" w16cid:durableId="1818257577">
    <w:abstractNumId w:val="17"/>
  </w:num>
  <w:num w:numId="14" w16cid:durableId="870150075">
    <w:abstractNumId w:val="12"/>
  </w:num>
  <w:num w:numId="15" w16cid:durableId="1208562204">
    <w:abstractNumId w:val="1"/>
  </w:num>
  <w:num w:numId="16" w16cid:durableId="1581794389">
    <w:abstractNumId w:val="29"/>
  </w:num>
  <w:num w:numId="17" w16cid:durableId="1523863189">
    <w:abstractNumId w:val="22"/>
  </w:num>
  <w:num w:numId="18" w16cid:durableId="989021894">
    <w:abstractNumId w:val="7"/>
  </w:num>
  <w:num w:numId="19" w16cid:durableId="1129318112">
    <w:abstractNumId w:val="23"/>
  </w:num>
  <w:num w:numId="20" w16cid:durableId="1030765018">
    <w:abstractNumId w:val="18"/>
  </w:num>
  <w:num w:numId="21" w16cid:durableId="226233006">
    <w:abstractNumId w:val="3"/>
  </w:num>
  <w:num w:numId="22" w16cid:durableId="972519639">
    <w:abstractNumId w:val="20"/>
  </w:num>
  <w:num w:numId="23" w16cid:durableId="1011951957">
    <w:abstractNumId w:val="4"/>
  </w:num>
  <w:num w:numId="24" w16cid:durableId="1586185075">
    <w:abstractNumId w:val="6"/>
  </w:num>
  <w:num w:numId="25" w16cid:durableId="8915731">
    <w:abstractNumId w:val="15"/>
  </w:num>
  <w:num w:numId="26" w16cid:durableId="1347367751">
    <w:abstractNumId w:val="11"/>
  </w:num>
  <w:num w:numId="27" w16cid:durableId="2097165461">
    <w:abstractNumId w:val="5"/>
  </w:num>
  <w:num w:numId="28" w16cid:durableId="1064374314">
    <w:abstractNumId w:val="19"/>
  </w:num>
  <w:num w:numId="29" w16cid:durableId="815604015">
    <w:abstractNumId w:val="27"/>
  </w:num>
  <w:num w:numId="30" w16cid:durableId="3121787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TA1Nza1tLQwMDNX0lEKTi0uzszPAykwrQUAistF3CwAAAA="/>
  </w:docVars>
  <w:rsids>
    <w:rsidRoot w:val="000E3A35"/>
    <w:rsid w:val="000008BF"/>
    <w:rsid w:val="00005595"/>
    <w:rsid w:val="000109C8"/>
    <w:rsid w:val="00011167"/>
    <w:rsid w:val="00034822"/>
    <w:rsid w:val="0003575C"/>
    <w:rsid w:val="00035C85"/>
    <w:rsid w:val="00040D6D"/>
    <w:rsid w:val="000442E3"/>
    <w:rsid w:val="00047D7F"/>
    <w:rsid w:val="00060FD1"/>
    <w:rsid w:val="00066072"/>
    <w:rsid w:val="00081A48"/>
    <w:rsid w:val="00084E86"/>
    <w:rsid w:val="000868EC"/>
    <w:rsid w:val="00086EB9"/>
    <w:rsid w:val="00087BA6"/>
    <w:rsid w:val="00090866"/>
    <w:rsid w:val="000B03FF"/>
    <w:rsid w:val="000B0DF2"/>
    <w:rsid w:val="000B178A"/>
    <w:rsid w:val="000B5842"/>
    <w:rsid w:val="000C4843"/>
    <w:rsid w:val="000C7121"/>
    <w:rsid w:val="000D04C9"/>
    <w:rsid w:val="000D0E35"/>
    <w:rsid w:val="000D1545"/>
    <w:rsid w:val="000D7CAD"/>
    <w:rsid w:val="000E3A35"/>
    <w:rsid w:val="000F3263"/>
    <w:rsid w:val="000F556F"/>
    <w:rsid w:val="001005EF"/>
    <w:rsid w:val="001030A4"/>
    <w:rsid w:val="00105844"/>
    <w:rsid w:val="0011552C"/>
    <w:rsid w:val="001255B6"/>
    <w:rsid w:val="001331F6"/>
    <w:rsid w:val="00137838"/>
    <w:rsid w:val="00146D4E"/>
    <w:rsid w:val="0015366B"/>
    <w:rsid w:val="0016752E"/>
    <w:rsid w:val="00183B67"/>
    <w:rsid w:val="001904EC"/>
    <w:rsid w:val="00192FB3"/>
    <w:rsid w:val="00197ECC"/>
    <w:rsid w:val="001A6F1D"/>
    <w:rsid w:val="001B696D"/>
    <w:rsid w:val="001B7CFE"/>
    <w:rsid w:val="001C3FA0"/>
    <w:rsid w:val="001C4680"/>
    <w:rsid w:val="001C7008"/>
    <w:rsid w:val="001D2281"/>
    <w:rsid w:val="001E0A77"/>
    <w:rsid w:val="001E22AF"/>
    <w:rsid w:val="001E3F58"/>
    <w:rsid w:val="001E68DE"/>
    <w:rsid w:val="001F1217"/>
    <w:rsid w:val="001F2F04"/>
    <w:rsid w:val="001F6FB8"/>
    <w:rsid w:val="0020067C"/>
    <w:rsid w:val="00204A7E"/>
    <w:rsid w:val="00204F5F"/>
    <w:rsid w:val="00212AF3"/>
    <w:rsid w:val="00215314"/>
    <w:rsid w:val="0021799B"/>
    <w:rsid w:val="00252888"/>
    <w:rsid w:val="00252FED"/>
    <w:rsid w:val="0026115F"/>
    <w:rsid w:val="00277CD7"/>
    <w:rsid w:val="00284B90"/>
    <w:rsid w:val="00286604"/>
    <w:rsid w:val="002A1DCB"/>
    <w:rsid w:val="002E7E23"/>
    <w:rsid w:val="002F0FE8"/>
    <w:rsid w:val="002F1458"/>
    <w:rsid w:val="002F2ACC"/>
    <w:rsid w:val="002F4AD4"/>
    <w:rsid w:val="002F6484"/>
    <w:rsid w:val="003002AE"/>
    <w:rsid w:val="00300F15"/>
    <w:rsid w:val="0030131C"/>
    <w:rsid w:val="00304168"/>
    <w:rsid w:val="00313C47"/>
    <w:rsid w:val="003202DA"/>
    <w:rsid w:val="00321DBD"/>
    <w:rsid w:val="00323DE6"/>
    <w:rsid w:val="00325331"/>
    <w:rsid w:val="00341ED4"/>
    <w:rsid w:val="0034453E"/>
    <w:rsid w:val="00364751"/>
    <w:rsid w:val="00372C4F"/>
    <w:rsid w:val="0037548C"/>
    <w:rsid w:val="00396040"/>
    <w:rsid w:val="003A6C15"/>
    <w:rsid w:val="003C3EF4"/>
    <w:rsid w:val="003D5F50"/>
    <w:rsid w:val="003E62EF"/>
    <w:rsid w:val="003F0AB1"/>
    <w:rsid w:val="003F4224"/>
    <w:rsid w:val="003F6138"/>
    <w:rsid w:val="00405F8F"/>
    <w:rsid w:val="0041333A"/>
    <w:rsid w:val="0041602B"/>
    <w:rsid w:val="00416681"/>
    <w:rsid w:val="004201AD"/>
    <w:rsid w:val="004460C2"/>
    <w:rsid w:val="00450862"/>
    <w:rsid w:val="00450F20"/>
    <w:rsid w:val="00451C7B"/>
    <w:rsid w:val="004613EA"/>
    <w:rsid w:val="004708A8"/>
    <w:rsid w:val="004839EE"/>
    <w:rsid w:val="00485025"/>
    <w:rsid w:val="00490BF4"/>
    <w:rsid w:val="004937B3"/>
    <w:rsid w:val="0049617B"/>
    <w:rsid w:val="004A7897"/>
    <w:rsid w:val="004B2D41"/>
    <w:rsid w:val="004B7CF2"/>
    <w:rsid w:val="004C14B0"/>
    <w:rsid w:val="004C467E"/>
    <w:rsid w:val="004C5C31"/>
    <w:rsid w:val="004C7733"/>
    <w:rsid w:val="004C79FC"/>
    <w:rsid w:val="004D721A"/>
    <w:rsid w:val="004D7BF2"/>
    <w:rsid w:val="004E2A34"/>
    <w:rsid w:val="004F230B"/>
    <w:rsid w:val="004F7D55"/>
    <w:rsid w:val="00500554"/>
    <w:rsid w:val="00501686"/>
    <w:rsid w:val="00505717"/>
    <w:rsid w:val="005058C7"/>
    <w:rsid w:val="00507AA1"/>
    <w:rsid w:val="00525FE8"/>
    <w:rsid w:val="005271EB"/>
    <w:rsid w:val="00533B13"/>
    <w:rsid w:val="00534362"/>
    <w:rsid w:val="00540702"/>
    <w:rsid w:val="00552325"/>
    <w:rsid w:val="00555D7F"/>
    <w:rsid w:val="00557E22"/>
    <w:rsid w:val="00570F23"/>
    <w:rsid w:val="00574DB7"/>
    <w:rsid w:val="005809EC"/>
    <w:rsid w:val="005916B8"/>
    <w:rsid w:val="00592859"/>
    <w:rsid w:val="00594845"/>
    <w:rsid w:val="00595EC8"/>
    <w:rsid w:val="005A457E"/>
    <w:rsid w:val="005A7E06"/>
    <w:rsid w:val="005B1352"/>
    <w:rsid w:val="005C0D22"/>
    <w:rsid w:val="005D4A52"/>
    <w:rsid w:val="005D55F0"/>
    <w:rsid w:val="005E0FE6"/>
    <w:rsid w:val="005E1640"/>
    <w:rsid w:val="005E1BE5"/>
    <w:rsid w:val="005E2D0C"/>
    <w:rsid w:val="005E4713"/>
    <w:rsid w:val="005E75C2"/>
    <w:rsid w:val="005F0D52"/>
    <w:rsid w:val="005F148C"/>
    <w:rsid w:val="005F3788"/>
    <w:rsid w:val="00605099"/>
    <w:rsid w:val="006076B6"/>
    <w:rsid w:val="00622541"/>
    <w:rsid w:val="00633856"/>
    <w:rsid w:val="00635655"/>
    <w:rsid w:val="00635868"/>
    <w:rsid w:val="00641F80"/>
    <w:rsid w:val="00642C64"/>
    <w:rsid w:val="006443A2"/>
    <w:rsid w:val="00651743"/>
    <w:rsid w:val="00654B32"/>
    <w:rsid w:val="00657DF6"/>
    <w:rsid w:val="006611FD"/>
    <w:rsid w:val="00665FB1"/>
    <w:rsid w:val="006838F6"/>
    <w:rsid w:val="006862E2"/>
    <w:rsid w:val="006A3DBC"/>
    <w:rsid w:val="006B1F27"/>
    <w:rsid w:val="006B659B"/>
    <w:rsid w:val="006C1356"/>
    <w:rsid w:val="006C13BC"/>
    <w:rsid w:val="006C1622"/>
    <w:rsid w:val="006C62A5"/>
    <w:rsid w:val="006D1EBE"/>
    <w:rsid w:val="00702433"/>
    <w:rsid w:val="00706D5A"/>
    <w:rsid w:val="00721AAD"/>
    <w:rsid w:val="007305C6"/>
    <w:rsid w:val="00730F5E"/>
    <w:rsid w:val="00732468"/>
    <w:rsid w:val="0074188A"/>
    <w:rsid w:val="007502C9"/>
    <w:rsid w:val="00750C80"/>
    <w:rsid w:val="0075781D"/>
    <w:rsid w:val="00772ABF"/>
    <w:rsid w:val="00782B11"/>
    <w:rsid w:val="0079258A"/>
    <w:rsid w:val="007A4585"/>
    <w:rsid w:val="007A49EB"/>
    <w:rsid w:val="007B7983"/>
    <w:rsid w:val="007C0080"/>
    <w:rsid w:val="007C24F0"/>
    <w:rsid w:val="007C39B3"/>
    <w:rsid w:val="007D1438"/>
    <w:rsid w:val="007D1D7C"/>
    <w:rsid w:val="007D4C27"/>
    <w:rsid w:val="007D6C5B"/>
    <w:rsid w:val="007E400C"/>
    <w:rsid w:val="00812326"/>
    <w:rsid w:val="00822145"/>
    <w:rsid w:val="00836C1B"/>
    <w:rsid w:val="008421B7"/>
    <w:rsid w:val="0085485C"/>
    <w:rsid w:val="00863052"/>
    <w:rsid w:val="00866490"/>
    <w:rsid w:val="00871F10"/>
    <w:rsid w:val="0087764C"/>
    <w:rsid w:val="00883004"/>
    <w:rsid w:val="00885DE2"/>
    <w:rsid w:val="008A0305"/>
    <w:rsid w:val="008B0ABD"/>
    <w:rsid w:val="008B3C36"/>
    <w:rsid w:val="008B4668"/>
    <w:rsid w:val="008C08CC"/>
    <w:rsid w:val="008D7427"/>
    <w:rsid w:val="008E0310"/>
    <w:rsid w:val="008E5615"/>
    <w:rsid w:val="008F0DCC"/>
    <w:rsid w:val="008F76A4"/>
    <w:rsid w:val="00903ED4"/>
    <w:rsid w:val="00903F0C"/>
    <w:rsid w:val="00913580"/>
    <w:rsid w:val="00921289"/>
    <w:rsid w:val="00926641"/>
    <w:rsid w:val="00933B46"/>
    <w:rsid w:val="00941049"/>
    <w:rsid w:val="00944C5E"/>
    <w:rsid w:val="0094582D"/>
    <w:rsid w:val="00946B49"/>
    <w:rsid w:val="009528C5"/>
    <w:rsid w:val="00976F14"/>
    <w:rsid w:val="009777E0"/>
    <w:rsid w:val="009C551E"/>
    <w:rsid w:val="009D1F9D"/>
    <w:rsid w:val="009D3DCE"/>
    <w:rsid w:val="009D6E08"/>
    <w:rsid w:val="009E4024"/>
    <w:rsid w:val="009F0190"/>
    <w:rsid w:val="009F15A9"/>
    <w:rsid w:val="00A03F2D"/>
    <w:rsid w:val="00A0490C"/>
    <w:rsid w:val="00A055F2"/>
    <w:rsid w:val="00A10323"/>
    <w:rsid w:val="00A13E0F"/>
    <w:rsid w:val="00A42BA9"/>
    <w:rsid w:val="00A4584B"/>
    <w:rsid w:val="00A4759E"/>
    <w:rsid w:val="00A51F90"/>
    <w:rsid w:val="00A60EE0"/>
    <w:rsid w:val="00A64BB9"/>
    <w:rsid w:val="00A70DEF"/>
    <w:rsid w:val="00A82166"/>
    <w:rsid w:val="00A93509"/>
    <w:rsid w:val="00A94E59"/>
    <w:rsid w:val="00AB54B5"/>
    <w:rsid w:val="00AB5ED6"/>
    <w:rsid w:val="00AC4F74"/>
    <w:rsid w:val="00AC5CDD"/>
    <w:rsid w:val="00AD73A5"/>
    <w:rsid w:val="00AE05B9"/>
    <w:rsid w:val="00AE068F"/>
    <w:rsid w:val="00AF6B36"/>
    <w:rsid w:val="00AF7E03"/>
    <w:rsid w:val="00B14099"/>
    <w:rsid w:val="00B14E70"/>
    <w:rsid w:val="00B21B28"/>
    <w:rsid w:val="00B2427B"/>
    <w:rsid w:val="00B25982"/>
    <w:rsid w:val="00B36CAE"/>
    <w:rsid w:val="00B512E3"/>
    <w:rsid w:val="00B51863"/>
    <w:rsid w:val="00B53636"/>
    <w:rsid w:val="00B53CAD"/>
    <w:rsid w:val="00B61E52"/>
    <w:rsid w:val="00B6437D"/>
    <w:rsid w:val="00B65268"/>
    <w:rsid w:val="00B67985"/>
    <w:rsid w:val="00BA1F75"/>
    <w:rsid w:val="00BB5DCA"/>
    <w:rsid w:val="00BB6C78"/>
    <w:rsid w:val="00BC0783"/>
    <w:rsid w:val="00BC3C7C"/>
    <w:rsid w:val="00BC6F5D"/>
    <w:rsid w:val="00BD23D8"/>
    <w:rsid w:val="00BE6FBA"/>
    <w:rsid w:val="00C10BAD"/>
    <w:rsid w:val="00C1517F"/>
    <w:rsid w:val="00C26DC7"/>
    <w:rsid w:val="00C42321"/>
    <w:rsid w:val="00C47DA1"/>
    <w:rsid w:val="00C54394"/>
    <w:rsid w:val="00C555AC"/>
    <w:rsid w:val="00C624D2"/>
    <w:rsid w:val="00C63806"/>
    <w:rsid w:val="00C6736D"/>
    <w:rsid w:val="00C716F8"/>
    <w:rsid w:val="00C71FDC"/>
    <w:rsid w:val="00C82652"/>
    <w:rsid w:val="00C8433E"/>
    <w:rsid w:val="00C94E63"/>
    <w:rsid w:val="00CA0237"/>
    <w:rsid w:val="00CA1D7B"/>
    <w:rsid w:val="00CB0DE6"/>
    <w:rsid w:val="00CC58EC"/>
    <w:rsid w:val="00CD4641"/>
    <w:rsid w:val="00CE48EC"/>
    <w:rsid w:val="00CF31EB"/>
    <w:rsid w:val="00CF7242"/>
    <w:rsid w:val="00D0645B"/>
    <w:rsid w:val="00D12723"/>
    <w:rsid w:val="00D21658"/>
    <w:rsid w:val="00D229B0"/>
    <w:rsid w:val="00D330C2"/>
    <w:rsid w:val="00D36E91"/>
    <w:rsid w:val="00D57F0C"/>
    <w:rsid w:val="00D60288"/>
    <w:rsid w:val="00D604E9"/>
    <w:rsid w:val="00D6201E"/>
    <w:rsid w:val="00D64D17"/>
    <w:rsid w:val="00D74313"/>
    <w:rsid w:val="00D85A93"/>
    <w:rsid w:val="00D956E5"/>
    <w:rsid w:val="00DA061E"/>
    <w:rsid w:val="00DA4C50"/>
    <w:rsid w:val="00DA577C"/>
    <w:rsid w:val="00DB7B79"/>
    <w:rsid w:val="00DC3B2A"/>
    <w:rsid w:val="00DC5D48"/>
    <w:rsid w:val="00DC5E63"/>
    <w:rsid w:val="00DE07D3"/>
    <w:rsid w:val="00DE6C18"/>
    <w:rsid w:val="00DF1E75"/>
    <w:rsid w:val="00DF3199"/>
    <w:rsid w:val="00E01C9A"/>
    <w:rsid w:val="00E076AB"/>
    <w:rsid w:val="00E124EF"/>
    <w:rsid w:val="00E12895"/>
    <w:rsid w:val="00E3522A"/>
    <w:rsid w:val="00E44C70"/>
    <w:rsid w:val="00E5084C"/>
    <w:rsid w:val="00E52009"/>
    <w:rsid w:val="00E53DEB"/>
    <w:rsid w:val="00E54F3D"/>
    <w:rsid w:val="00E70EA4"/>
    <w:rsid w:val="00E77087"/>
    <w:rsid w:val="00E773A9"/>
    <w:rsid w:val="00E8236E"/>
    <w:rsid w:val="00E84456"/>
    <w:rsid w:val="00E8544F"/>
    <w:rsid w:val="00E86FDD"/>
    <w:rsid w:val="00EA105A"/>
    <w:rsid w:val="00EA1380"/>
    <w:rsid w:val="00EA722F"/>
    <w:rsid w:val="00EB25F3"/>
    <w:rsid w:val="00EB6E68"/>
    <w:rsid w:val="00EC012D"/>
    <w:rsid w:val="00EC3851"/>
    <w:rsid w:val="00ED4AD7"/>
    <w:rsid w:val="00ED5A0F"/>
    <w:rsid w:val="00ED6554"/>
    <w:rsid w:val="00ED6CD0"/>
    <w:rsid w:val="00EE3F24"/>
    <w:rsid w:val="00EE664C"/>
    <w:rsid w:val="00EF7BCB"/>
    <w:rsid w:val="00F03373"/>
    <w:rsid w:val="00F130A0"/>
    <w:rsid w:val="00F135B8"/>
    <w:rsid w:val="00F230EE"/>
    <w:rsid w:val="00F3341A"/>
    <w:rsid w:val="00F366DC"/>
    <w:rsid w:val="00F43DC9"/>
    <w:rsid w:val="00F50A69"/>
    <w:rsid w:val="00F523C7"/>
    <w:rsid w:val="00F55B48"/>
    <w:rsid w:val="00F571CF"/>
    <w:rsid w:val="00F621E5"/>
    <w:rsid w:val="00F6533B"/>
    <w:rsid w:val="00F70A93"/>
    <w:rsid w:val="00F77AD5"/>
    <w:rsid w:val="00F8234F"/>
    <w:rsid w:val="00F95080"/>
    <w:rsid w:val="00FA79AE"/>
    <w:rsid w:val="00FC3A6C"/>
    <w:rsid w:val="00FD2D41"/>
    <w:rsid w:val="00FD437E"/>
    <w:rsid w:val="00FE401C"/>
    <w:rsid w:val="00FE585C"/>
    <w:rsid w:val="00FE6A4E"/>
    <w:rsid w:val="00FE7B04"/>
    <w:rsid w:val="00FE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6F9FB"/>
  <w15:docId w15:val="{3CF9753C-18A0-429B-8193-3D9CA7F9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E3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E3A35"/>
  </w:style>
  <w:style w:type="paragraph" w:styleId="Noga">
    <w:name w:val="footer"/>
    <w:basedOn w:val="Navaden"/>
    <w:link w:val="NogaZnak"/>
    <w:uiPriority w:val="99"/>
    <w:unhideWhenUsed/>
    <w:rsid w:val="000E3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E3A35"/>
  </w:style>
  <w:style w:type="paragraph" w:styleId="Odstavekseznama">
    <w:name w:val="List Paragraph"/>
    <w:basedOn w:val="Navaden"/>
    <w:uiPriority w:val="34"/>
    <w:qFormat/>
    <w:rsid w:val="00E44C70"/>
    <w:pPr>
      <w:ind w:left="720"/>
      <w:contextualSpacing/>
    </w:pPr>
  </w:style>
  <w:style w:type="table" w:styleId="Tabelamrea">
    <w:name w:val="Table Grid"/>
    <w:basedOn w:val="Navadnatabela"/>
    <w:uiPriority w:val="39"/>
    <w:rsid w:val="00721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8F76A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8F76A4"/>
    <w:pPr>
      <w:spacing w:line="240" w:lineRule="auto"/>
    </w:pPr>
    <w:rPr>
      <w:rFonts w:eastAsiaTheme="minorEastAsia"/>
      <w:sz w:val="20"/>
      <w:szCs w:val="20"/>
      <w:lang w:val="nb-NO" w:eastAsia="zh-CN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8F76A4"/>
    <w:rPr>
      <w:rFonts w:eastAsiaTheme="minorEastAsia"/>
      <w:sz w:val="20"/>
      <w:szCs w:val="20"/>
      <w:lang w:val="nb-NO"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42BA9"/>
    <w:rPr>
      <w:rFonts w:eastAsiaTheme="minorHAnsi"/>
      <w:b/>
      <w:bCs/>
      <w:lang w:val="sl-SI" w:eastAsia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42BA9"/>
    <w:rPr>
      <w:rFonts w:eastAsiaTheme="minorEastAsia"/>
      <w:b/>
      <w:bCs/>
      <w:sz w:val="20"/>
      <w:szCs w:val="20"/>
      <w:lang w:val="nb-NO" w:eastAsia="zh-CN"/>
    </w:rPr>
  </w:style>
  <w:style w:type="paragraph" w:styleId="Revizija">
    <w:name w:val="Revision"/>
    <w:hidden/>
    <w:uiPriority w:val="99"/>
    <w:semiHidden/>
    <w:rsid w:val="00DA577C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E3522A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3522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534362"/>
    <w:rPr>
      <w:color w:val="954F72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0B17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2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4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azvojnicenter-my.sharepoint.com/:b:/g/personal/vane_urh_rc-nm_si/EdfuOExYGsNPqLrrmCuisqsB064FKvhP7sGQ2w_fltdLaA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hyperlink" Target="https://www.norwaygrants.si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ord.no/en" TargetMode="External"/><Relationship Id="rId17" Type="http://schemas.openxmlformats.org/officeDocument/2006/relationships/hyperlink" Target="https://www.sb-nm.si/opis-salom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orms.office.com/Pages/ResponsePage.aspx?id=B0cEYM4JVUKdWTHotiTp9H9Q07Nre-9Djw5eQe-ztmxUM0ZFUktTOUJKWU9CVzU1UjNCS1RWWTcyNC4u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c-nm.s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orms.office.com/Pages/ResponsePage.aspx?id=B0cEYM4JVUKdWTHotiTp9H9Q07Nre-9Djw5eQe-ztmxUM0ZFUktTOUJKWU9CVzU1UjNCS1RWWTcyNC4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sb-nm.si/norveski-mehanizem-salomon-2022-2024-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razvojnicenter-my.sharepoint.com/:b:/g/personal/vane_urh_rc-nm_si/ES6hYnHeRvBLnXguqiYL5fQBj3bgeIIGazxBsn-7Jgny1w?e=or0y1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69FEAB8-2F70-4E2C-8BA3-0FDBB9F93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473</Words>
  <Characters>2700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jana Koleša</dc:creator>
  <cp:keywords/>
  <dc:description/>
  <cp:lastModifiedBy>Vane Urh</cp:lastModifiedBy>
  <cp:revision>12</cp:revision>
  <cp:lastPrinted>2023-02-14T13:39:00Z</cp:lastPrinted>
  <dcterms:created xsi:type="dcterms:W3CDTF">2023-03-03T09:50:00Z</dcterms:created>
  <dcterms:modified xsi:type="dcterms:W3CDTF">2023-03-06T12:09:00Z</dcterms:modified>
</cp:coreProperties>
</file>